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559F" w:rsidRDefault="00A7559F" w:rsidP="00A7559F">
      <w:pPr>
        <w:pStyle w:val="a3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A7559F">
        <w:rPr>
          <w:rFonts w:ascii="Times New Roman" w:hAnsi="Times New Roman" w:cs="Times New Roman"/>
          <w:sz w:val="28"/>
          <w:szCs w:val="28"/>
          <w:lang w:val="en-US"/>
        </w:rPr>
        <w:t xml:space="preserve">Test </w:t>
      </w:r>
      <w:r>
        <w:rPr>
          <w:rFonts w:ascii="Times New Roman" w:hAnsi="Times New Roman" w:cs="Times New Roman"/>
          <w:sz w:val="28"/>
          <w:szCs w:val="28"/>
          <w:lang w:val="en-US"/>
        </w:rPr>
        <w:t>4</w:t>
      </w:r>
      <w:r w:rsidRPr="00A7559F">
        <w:rPr>
          <w:rFonts w:ascii="Times New Roman" w:hAnsi="Times New Roman" w:cs="Times New Roman"/>
          <w:sz w:val="28"/>
          <w:szCs w:val="28"/>
          <w:lang w:val="en-US"/>
        </w:rPr>
        <w:t xml:space="preserve"> C#</w:t>
      </w:r>
      <w:bookmarkStart w:id="0" w:name="_GoBack"/>
      <w:bookmarkEnd w:id="0"/>
    </w:p>
    <w:p w:rsidR="00A7559F" w:rsidRPr="00A7559F" w:rsidRDefault="00A7559F" w:rsidP="00A7559F">
      <w:pPr>
        <w:pStyle w:val="a3"/>
        <w:rPr>
          <w:rFonts w:ascii="Times New Roman" w:hAnsi="Times New Roman" w:cs="Times New Roman"/>
          <w:sz w:val="28"/>
          <w:szCs w:val="28"/>
          <w:lang w:val="en-US"/>
        </w:rPr>
      </w:pPr>
    </w:p>
    <w:p w:rsidR="00A7559F" w:rsidRPr="009330A0" w:rsidRDefault="00A7559F" w:rsidP="00A7559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Choose paradigms of the object-oriented programming:</w:t>
      </w:r>
    </w:p>
    <w:p w:rsidR="00A7559F" w:rsidRPr="009330A0" w:rsidRDefault="00A7559F" w:rsidP="00A7559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Subtraction</w:t>
      </w:r>
    </w:p>
    <w:p w:rsidR="00A7559F" w:rsidRPr="009330A0" w:rsidRDefault="00A7559F" w:rsidP="00A7559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Polymorphism</w:t>
      </w:r>
    </w:p>
    <w:p w:rsidR="00A7559F" w:rsidRPr="009330A0" w:rsidRDefault="00A7559F" w:rsidP="00A7559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Inheritance</w:t>
      </w:r>
    </w:p>
    <w:p w:rsidR="00A7559F" w:rsidRPr="009330A0" w:rsidRDefault="00A7559F" w:rsidP="00A7559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Encapsulation</w:t>
      </w:r>
    </w:p>
    <w:p w:rsidR="00A7559F" w:rsidRPr="00F05431" w:rsidRDefault="00A7559F" w:rsidP="00A7559F">
      <w:pPr>
        <w:pStyle w:val="a3"/>
        <w:ind w:left="1440"/>
        <w:rPr>
          <w:rFonts w:ascii="Times New Roman" w:hAnsi="Times New Roman" w:cs="Times New Roman"/>
          <w:color w:val="FF0000"/>
          <w:sz w:val="28"/>
          <w:szCs w:val="28"/>
          <w:lang w:val="en-US"/>
        </w:rPr>
      </w:pPr>
    </w:p>
    <w:p w:rsidR="00A7559F" w:rsidRPr="00F05431" w:rsidRDefault="00A7559F" w:rsidP="00A7559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F05431">
        <w:rPr>
          <w:rFonts w:ascii="Times New Roman" w:hAnsi="Times New Roman" w:cs="Times New Roman"/>
          <w:sz w:val="28"/>
          <w:szCs w:val="28"/>
          <w:lang w:val="en-US"/>
        </w:rPr>
        <w:t>Choose reference data types in C#:</w:t>
      </w:r>
    </w:p>
    <w:p w:rsidR="00A7559F" w:rsidRPr="009330A0" w:rsidRDefault="00A7559F" w:rsidP="00A7559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short</w:t>
      </w:r>
    </w:p>
    <w:p w:rsidR="00A7559F" w:rsidRPr="009330A0" w:rsidRDefault="00A7559F" w:rsidP="00A7559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int</w:t>
      </w:r>
    </w:p>
    <w:p w:rsidR="00A7559F" w:rsidRPr="009330A0" w:rsidRDefault="00A7559F" w:rsidP="00A7559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string</w:t>
      </w:r>
    </w:p>
    <w:p w:rsidR="00A7559F" w:rsidRPr="009330A0" w:rsidRDefault="00A7559F" w:rsidP="00A7559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class</w:t>
      </w:r>
    </w:p>
    <w:p w:rsidR="00A7559F" w:rsidRPr="00F05431" w:rsidRDefault="00A7559F" w:rsidP="00A7559F">
      <w:pPr>
        <w:pStyle w:val="a3"/>
        <w:ind w:left="1440"/>
        <w:rPr>
          <w:rFonts w:ascii="Times New Roman" w:hAnsi="Times New Roman" w:cs="Times New Roman"/>
          <w:color w:val="FF0000"/>
          <w:sz w:val="28"/>
          <w:szCs w:val="28"/>
          <w:lang w:val="en-US"/>
        </w:rPr>
      </w:pPr>
    </w:p>
    <w:p w:rsidR="00A7559F" w:rsidRPr="00F05431" w:rsidRDefault="00A7559F" w:rsidP="00A7559F">
      <w:pPr>
        <w:pStyle w:val="a3"/>
        <w:numPr>
          <w:ilvl w:val="0"/>
          <w:numId w:val="1"/>
        </w:numPr>
        <w:rPr>
          <w:rFonts w:ascii="Times New Roman" w:hAnsi="Times New Roman" w:cs="Times New Roman"/>
          <w:color w:val="FF0000"/>
          <w:sz w:val="28"/>
          <w:szCs w:val="28"/>
          <w:lang w:val="en-US"/>
        </w:rPr>
      </w:pPr>
      <w:r w:rsidRPr="00F05431">
        <w:rPr>
          <w:rFonts w:ascii="Times New Roman" w:hAnsi="Times New Roman" w:cs="Times New Roman"/>
          <w:sz w:val="28"/>
          <w:szCs w:val="28"/>
          <w:lang w:val="en-US"/>
        </w:rPr>
        <w:t>Find declaration of a jagged array:</w:t>
      </w:r>
    </w:p>
    <w:p w:rsidR="00A7559F" w:rsidRPr="009330A0" w:rsidRDefault="00A7559F" w:rsidP="00A7559F">
      <w:pPr>
        <w:pStyle w:val="a3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34" w:hanging="357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proofErr w:type="gramStart"/>
      <w:r w:rsidRPr="009330A0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tring[</w:t>
      </w:r>
      <w:proofErr w:type="gramEnd"/>
      <w:r w:rsidRPr="009330A0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] cars = {"Volvo", "BMW", "Ford", "Mazda"};</w:t>
      </w:r>
    </w:p>
    <w:p w:rsidR="00A7559F" w:rsidRPr="009330A0" w:rsidRDefault="00A7559F" w:rsidP="00A7559F">
      <w:pPr>
        <w:pStyle w:val="HTML0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330A0">
        <w:rPr>
          <w:rStyle w:val="token"/>
          <w:rFonts w:ascii="Times New Roman" w:hAnsi="Times New Roman" w:cs="Times New Roman"/>
          <w:sz w:val="28"/>
          <w:szCs w:val="28"/>
        </w:rPr>
        <w:t>int</w:t>
      </w:r>
      <w:proofErr w:type="spellEnd"/>
      <w:r w:rsidRPr="009330A0">
        <w:rPr>
          <w:rStyle w:val="token"/>
          <w:rFonts w:ascii="Times New Roman" w:hAnsi="Times New Roman" w:cs="Times New Roman"/>
          <w:sz w:val="28"/>
          <w:szCs w:val="28"/>
        </w:rPr>
        <w:t>[</w:t>
      </w:r>
      <w:proofErr w:type="gramEnd"/>
      <w:r w:rsidRPr="009330A0">
        <w:rPr>
          <w:rStyle w:val="token"/>
          <w:rFonts w:ascii="Times New Roman" w:hAnsi="Times New Roman" w:cs="Times New Roman"/>
          <w:sz w:val="28"/>
          <w:szCs w:val="28"/>
        </w:rPr>
        <w:t>]</w:t>
      </w:r>
      <w:r w:rsidRPr="009330A0">
        <w:rPr>
          <w:rStyle w:val="HTML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330A0">
        <w:rPr>
          <w:rStyle w:val="HTML"/>
          <w:rFonts w:ascii="Times New Roman" w:hAnsi="Times New Roman" w:cs="Times New Roman"/>
          <w:sz w:val="28"/>
          <w:szCs w:val="28"/>
        </w:rPr>
        <w:t>myNum</w:t>
      </w:r>
      <w:proofErr w:type="spellEnd"/>
    </w:p>
    <w:p w:rsidR="00A7559F" w:rsidRPr="009330A0" w:rsidRDefault="00A7559F" w:rsidP="00A7559F">
      <w:pPr>
        <w:pStyle w:val="HTML0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330A0">
        <w:rPr>
          <w:rStyle w:val="hljs-keyword"/>
          <w:rFonts w:ascii="Times New Roman" w:hAnsi="Times New Roman" w:cs="Times New Roman"/>
          <w:sz w:val="28"/>
          <w:szCs w:val="28"/>
        </w:rPr>
        <w:t>int</w:t>
      </w:r>
      <w:proofErr w:type="spellEnd"/>
      <w:r w:rsidRPr="009330A0">
        <w:rPr>
          <w:rStyle w:val="HTML"/>
          <w:rFonts w:ascii="Times New Roman" w:hAnsi="Times New Roman" w:cs="Times New Roman"/>
          <w:sz w:val="28"/>
          <w:szCs w:val="28"/>
        </w:rPr>
        <w:t>[</w:t>
      </w:r>
      <w:proofErr w:type="gramEnd"/>
      <w:r w:rsidRPr="009330A0">
        <w:rPr>
          <w:rStyle w:val="HTML"/>
          <w:rFonts w:ascii="Times New Roman" w:hAnsi="Times New Roman" w:cs="Times New Roman"/>
          <w:sz w:val="28"/>
          <w:szCs w:val="28"/>
        </w:rPr>
        <w:t xml:space="preserve">,] </w:t>
      </w:r>
      <w:proofErr w:type="spellStart"/>
      <w:r w:rsidRPr="009330A0">
        <w:rPr>
          <w:rStyle w:val="HTML"/>
          <w:rFonts w:ascii="Times New Roman" w:hAnsi="Times New Roman" w:cs="Times New Roman"/>
          <w:sz w:val="28"/>
          <w:szCs w:val="28"/>
        </w:rPr>
        <w:t>array</w:t>
      </w:r>
      <w:proofErr w:type="spellEnd"/>
      <w:r w:rsidRPr="009330A0">
        <w:rPr>
          <w:rStyle w:val="HTML"/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9330A0">
        <w:rPr>
          <w:rStyle w:val="hljs-keyword"/>
          <w:rFonts w:ascii="Times New Roman" w:hAnsi="Times New Roman" w:cs="Times New Roman"/>
          <w:sz w:val="28"/>
          <w:szCs w:val="28"/>
        </w:rPr>
        <w:t>new</w:t>
      </w:r>
      <w:proofErr w:type="spellEnd"/>
      <w:r w:rsidRPr="009330A0">
        <w:rPr>
          <w:rStyle w:val="HTML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330A0">
        <w:rPr>
          <w:rStyle w:val="hljs-keyword"/>
          <w:rFonts w:ascii="Times New Roman" w:hAnsi="Times New Roman" w:cs="Times New Roman"/>
          <w:sz w:val="28"/>
          <w:szCs w:val="28"/>
        </w:rPr>
        <w:t>int</w:t>
      </w:r>
      <w:proofErr w:type="spellEnd"/>
      <w:r w:rsidRPr="009330A0">
        <w:rPr>
          <w:rStyle w:val="HTML"/>
          <w:rFonts w:ascii="Times New Roman" w:hAnsi="Times New Roman" w:cs="Times New Roman"/>
          <w:sz w:val="28"/>
          <w:szCs w:val="28"/>
        </w:rPr>
        <w:t xml:space="preserve">[,] { { </w:t>
      </w:r>
      <w:r w:rsidRPr="009330A0">
        <w:rPr>
          <w:rStyle w:val="hljs-number"/>
          <w:rFonts w:ascii="Times New Roman" w:hAnsi="Times New Roman" w:cs="Times New Roman"/>
          <w:sz w:val="28"/>
          <w:szCs w:val="28"/>
        </w:rPr>
        <w:t>1</w:t>
      </w:r>
      <w:r w:rsidRPr="009330A0">
        <w:rPr>
          <w:rStyle w:val="HTML"/>
          <w:rFonts w:ascii="Times New Roman" w:hAnsi="Times New Roman" w:cs="Times New Roman"/>
          <w:sz w:val="28"/>
          <w:szCs w:val="28"/>
        </w:rPr>
        <w:t xml:space="preserve">, </w:t>
      </w:r>
      <w:r w:rsidRPr="009330A0">
        <w:rPr>
          <w:rStyle w:val="hljs-number"/>
          <w:rFonts w:ascii="Times New Roman" w:hAnsi="Times New Roman" w:cs="Times New Roman"/>
          <w:sz w:val="28"/>
          <w:szCs w:val="28"/>
        </w:rPr>
        <w:t>2</w:t>
      </w:r>
      <w:r w:rsidRPr="009330A0">
        <w:rPr>
          <w:rStyle w:val="HTML"/>
          <w:rFonts w:ascii="Times New Roman" w:hAnsi="Times New Roman" w:cs="Times New Roman"/>
          <w:sz w:val="28"/>
          <w:szCs w:val="28"/>
        </w:rPr>
        <w:t xml:space="preserve"> }, { </w:t>
      </w:r>
      <w:r w:rsidRPr="009330A0">
        <w:rPr>
          <w:rStyle w:val="hljs-number"/>
          <w:rFonts w:ascii="Times New Roman" w:hAnsi="Times New Roman" w:cs="Times New Roman"/>
          <w:sz w:val="28"/>
          <w:szCs w:val="28"/>
        </w:rPr>
        <w:t>3</w:t>
      </w:r>
      <w:r w:rsidRPr="009330A0">
        <w:rPr>
          <w:rStyle w:val="HTML"/>
          <w:rFonts w:ascii="Times New Roman" w:hAnsi="Times New Roman" w:cs="Times New Roman"/>
          <w:sz w:val="28"/>
          <w:szCs w:val="28"/>
        </w:rPr>
        <w:t xml:space="preserve">, </w:t>
      </w:r>
      <w:r w:rsidRPr="009330A0">
        <w:rPr>
          <w:rStyle w:val="hljs-number"/>
          <w:rFonts w:ascii="Times New Roman" w:hAnsi="Times New Roman" w:cs="Times New Roman"/>
          <w:sz w:val="28"/>
          <w:szCs w:val="28"/>
        </w:rPr>
        <w:t>4</w:t>
      </w:r>
      <w:r w:rsidRPr="009330A0">
        <w:rPr>
          <w:rStyle w:val="HTML"/>
          <w:rFonts w:ascii="Times New Roman" w:hAnsi="Times New Roman" w:cs="Times New Roman"/>
          <w:sz w:val="28"/>
          <w:szCs w:val="28"/>
        </w:rPr>
        <w:t xml:space="preserve"> }, { </w:t>
      </w:r>
      <w:r w:rsidRPr="009330A0">
        <w:rPr>
          <w:rStyle w:val="hljs-number"/>
          <w:rFonts w:ascii="Times New Roman" w:hAnsi="Times New Roman" w:cs="Times New Roman"/>
          <w:sz w:val="28"/>
          <w:szCs w:val="28"/>
        </w:rPr>
        <w:t>5</w:t>
      </w:r>
      <w:r w:rsidRPr="009330A0">
        <w:rPr>
          <w:rStyle w:val="HTML"/>
          <w:rFonts w:ascii="Times New Roman" w:hAnsi="Times New Roman" w:cs="Times New Roman"/>
          <w:sz w:val="28"/>
          <w:szCs w:val="28"/>
        </w:rPr>
        <w:t xml:space="preserve">, </w:t>
      </w:r>
      <w:r w:rsidRPr="009330A0">
        <w:rPr>
          <w:rStyle w:val="hljs-number"/>
          <w:rFonts w:ascii="Times New Roman" w:hAnsi="Times New Roman" w:cs="Times New Roman"/>
          <w:sz w:val="28"/>
          <w:szCs w:val="28"/>
        </w:rPr>
        <w:t>6</w:t>
      </w:r>
      <w:r w:rsidRPr="009330A0">
        <w:rPr>
          <w:rStyle w:val="HTML"/>
          <w:rFonts w:ascii="Times New Roman" w:hAnsi="Times New Roman" w:cs="Times New Roman"/>
          <w:sz w:val="28"/>
          <w:szCs w:val="28"/>
        </w:rPr>
        <w:t xml:space="preserve"> }, { </w:t>
      </w:r>
      <w:r w:rsidRPr="009330A0">
        <w:rPr>
          <w:rStyle w:val="hljs-number"/>
          <w:rFonts w:ascii="Times New Roman" w:hAnsi="Times New Roman" w:cs="Times New Roman"/>
          <w:sz w:val="28"/>
          <w:szCs w:val="28"/>
        </w:rPr>
        <w:t>7</w:t>
      </w:r>
      <w:r w:rsidRPr="009330A0">
        <w:rPr>
          <w:rStyle w:val="HTML"/>
          <w:rFonts w:ascii="Times New Roman" w:hAnsi="Times New Roman" w:cs="Times New Roman"/>
          <w:sz w:val="28"/>
          <w:szCs w:val="28"/>
        </w:rPr>
        <w:t xml:space="preserve">, </w:t>
      </w:r>
      <w:r w:rsidRPr="009330A0">
        <w:rPr>
          <w:rStyle w:val="hljs-number"/>
          <w:rFonts w:ascii="Times New Roman" w:hAnsi="Times New Roman" w:cs="Times New Roman"/>
          <w:sz w:val="28"/>
          <w:szCs w:val="28"/>
        </w:rPr>
        <w:t>8</w:t>
      </w:r>
      <w:r w:rsidRPr="009330A0">
        <w:rPr>
          <w:rStyle w:val="HTML"/>
          <w:rFonts w:ascii="Times New Roman" w:hAnsi="Times New Roman" w:cs="Times New Roman"/>
          <w:sz w:val="28"/>
          <w:szCs w:val="28"/>
        </w:rPr>
        <w:t xml:space="preserve"> } };</w:t>
      </w:r>
    </w:p>
    <w:p w:rsidR="00A7559F" w:rsidRPr="009330A0" w:rsidRDefault="00A7559F" w:rsidP="00A7559F">
      <w:pPr>
        <w:pStyle w:val="HTML0"/>
        <w:numPr>
          <w:ilvl w:val="0"/>
          <w:numId w:val="4"/>
        </w:numPr>
        <w:rPr>
          <w:rStyle w:val="HTML"/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9330A0">
        <w:rPr>
          <w:rStyle w:val="hljs-keyword"/>
          <w:rFonts w:ascii="Times New Roman" w:hAnsi="Times New Roman" w:cs="Times New Roman"/>
          <w:sz w:val="28"/>
          <w:szCs w:val="28"/>
        </w:rPr>
        <w:t>int</w:t>
      </w:r>
      <w:proofErr w:type="spellEnd"/>
      <w:r w:rsidRPr="009330A0">
        <w:rPr>
          <w:rStyle w:val="HTML"/>
          <w:rFonts w:ascii="Times New Roman" w:hAnsi="Times New Roman" w:cs="Times New Roman"/>
          <w:sz w:val="28"/>
          <w:szCs w:val="28"/>
        </w:rPr>
        <w:t>[</w:t>
      </w:r>
      <w:proofErr w:type="gramEnd"/>
      <w:r w:rsidRPr="009330A0">
        <w:rPr>
          <w:rStyle w:val="HTML"/>
          <w:rFonts w:ascii="Times New Roman" w:hAnsi="Times New Roman" w:cs="Times New Roman"/>
          <w:sz w:val="28"/>
          <w:szCs w:val="28"/>
        </w:rPr>
        <w:t xml:space="preserve">][] </w:t>
      </w:r>
      <w:r w:rsidRPr="009330A0">
        <w:rPr>
          <w:rStyle w:val="HTML"/>
          <w:rFonts w:ascii="Times New Roman" w:hAnsi="Times New Roman" w:cs="Times New Roman"/>
          <w:sz w:val="28"/>
          <w:szCs w:val="28"/>
          <w:lang w:val="en-US"/>
        </w:rPr>
        <w:t>a</w:t>
      </w:r>
      <w:proofErr w:type="spellStart"/>
      <w:r w:rsidRPr="009330A0">
        <w:rPr>
          <w:rStyle w:val="HTML"/>
          <w:rFonts w:ascii="Times New Roman" w:hAnsi="Times New Roman" w:cs="Times New Roman"/>
          <w:sz w:val="28"/>
          <w:szCs w:val="28"/>
        </w:rPr>
        <w:t>rray</w:t>
      </w:r>
      <w:proofErr w:type="spellEnd"/>
      <w:r w:rsidRPr="009330A0">
        <w:rPr>
          <w:rStyle w:val="HTML"/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9330A0">
        <w:rPr>
          <w:rStyle w:val="hljs-keyword"/>
          <w:rFonts w:ascii="Times New Roman" w:hAnsi="Times New Roman" w:cs="Times New Roman"/>
          <w:sz w:val="28"/>
          <w:szCs w:val="28"/>
        </w:rPr>
        <w:t>new</w:t>
      </w:r>
      <w:proofErr w:type="spellEnd"/>
      <w:r w:rsidRPr="009330A0">
        <w:rPr>
          <w:rStyle w:val="HTML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330A0">
        <w:rPr>
          <w:rStyle w:val="hljs-keyword"/>
          <w:rFonts w:ascii="Times New Roman" w:hAnsi="Times New Roman" w:cs="Times New Roman"/>
          <w:sz w:val="28"/>
          <w:szCs w:val="28"/>
        </w:rPr>
        <w:t>int</w:t>
      </w:r>
      <w:proofErr w:type="spellEnd"/>
      <w:r w:rsidRPr="009330A0">
        <w:rPr>
          <w:rStyle w:val="HTML"/>
          <w:rFonts w:ascii="Times New Roman" w:hAnsi="Times New Roman" w:cs="Times New Roman"/>
          <w:sz w:val="28"/>
          <w:szCs w:val="28"/>
        </w:rPr>
        <w:t>[</w:t>
      </w:r>
      <w:r w:rsidRPr="009330A0">
        <w:rPr>
          <w:rStyle w:val="hljs-number"/>
          <w:rFonts w:ascii="Times New Roman" w:hAnsi="Times New Roman" w:cs="Times New Roman"/>
          <w:sz w:val="28"/>
          <w:szCs w:val="28"/>
        </w:rPr>
        <w:t>3</w:t>
      </w:r>
      <w:r w:rsidRPr="009330A0">
        <w:rPr>
          <w:rStyle w:val="HTML"/>
          <w:rFonts w:ascii="Times New Roman" w:hAnsi="Times New Roman" w:cs="Times New Roman"/>
          <w:sz w:val="28"/>
          <w:szCs w:val="28"/>
        </w:rPr>
        <w:t>][];</w:t>
      </w:r>
    </w:p>
    <w:p w:rsidR="00A7559F" w:rsidRPr="00F05431" w:rsidRDefault="00A7559F" w:rsidP="00A7559F">
      <w:pPr>
        <w:pStyle w:val="HTML0"/>
        <w:ind w:left="1440"/>
        <w:rPr>
          <w:rFonts w:ascii="Times New Roman" w:hAnsi="Times New Roman" w:cs="Times New Roman"/>
          <w:color w:val="FF0000"/>
          <w:sz w:val="28"/>
          <w:szCs w:val="28"/>
        </w:rPr>
      </w:pPr>
    </w:p>
    <w:p w:rsidR="00A7559F" w:rsidRPr="00F05431" w:rsidRDefault="00A7559F" w:rsidP="00A7559F">
      <w:pPr>
        <w:pStyle w:val="HTML0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F05431">
        <w:rPr>
          <w:rFonts w:ascii="Times New Roman" w:hAnsi="Times New Roman" w:cs="Times New Roman"/>
          <w:sz w:val="28"/>
          <w:szCs w:val="28"/>
          <w:lang w:val="en-US"/>
        </w:rPr>
        <w:t xml:space="preserve">You have the following string </w:t>
      </w:r>
    </w:p>
    <w:p w:rsidR="00A7559F" w:rsidRPr="00F05431" w:rsidRDefault="00A7559F" w:rsidP="00A7559F">
      <w:pPr>
        <w:pStyle w:val="HTML0"/>
        <w:ind w:firstLine="919"/>
        <w:rPr>
          <w:rStyle w:val="HTML"/>
          <w:rFonts w:ascii="Times New Roman" w:hAnsi="Times New Roman" w:cs="Times New Roman"/>
          <w:sz w:val="28"/>
          <w:szCs w:val="28"/>
          <w:lang w:val="en-US"/>
        </w:rPr>
      </w:pPr>
      <w:r w:rsidRPr="00F05431">
        <w:rPr>
          <w:rStyle w:val="hljs-keyword"/>
          <w:rFonts w:ascii="Times New Roman" w:hAnsi="Times New Roman" w:cs="Times New Roman"/>
          <w:sz w:val="28"/>
          <w:szCs w:val="28"/>
          <w:lang w:val="en-US"/>
        </w:rPr>
        <w:t>string</w:t>
      </w:r>
      <w:r w:rsidRPr="00F05431">
        <w:rPr>
          <w:rStyle w:val="HTML"/>
          <w:rFonts w:ascii="Times New Roman" w:hAnsi="Times New Roman" w:cs="Times New Roman"/>
          <w:sz w:val="28"/>
          <w:szCs w:val="28"/>
          <w:lang w:val="en-US"/>
        </w:rPr>
        <w:t xml:space="preserve"> s3 = </w:t>
      </w:r>
      <w:r w:rsidRPr="00F05431">
        <w:rPr>
          <w:rStyle w:val="hljs-string"/>
          <w:rFonts w:ascii="Times New Roman" w:hAnsi="Times New Roman" w:cs="Times New Roman"/>
          <w:sz w:val="28"/>
          <w:szCs w:val="28"/>
          <w:lang w:val="en-US"/>
        </w:rPr>
        <w:t>"Visual C# Express"</w:t>
      </w:r>
      <w:r w:rsidRPr="00F05431">
        <w:rPr>
          <w:rStyle w:val="HTML"/>
          <w:rFonts w:ascii="Times New Roman" w:hAnsi="Times New Roman" w:cs="Times New Roman"/>
          <w:sz w:val="28"/>
          <w:szCs w:val="28"/>
          <w:lang w:val="en-US"/>
        </w:rPr>
        <w:t>;</w:t>
      </w:r>
    </w:p>
    <w:p w:rsidR="00A7559F" w:rsidRPr="00F05431" w:rsidRDefault="00A7559F" w:rsidP="00A7559F">
      <w:pPr>
        <w:pStyle w:val="HTML0"/>
        <w:ind w:firstLine="919"/>
        <w:rPr>
          <w:rStyle w:val="HTML"/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F05431">
        <w:rPr>
          <w:rStyle w:val="HTML"/>
          <w:rFonts w:ascii="Times New Roman" w:hAnsi="Times New Roman" w:cs="Times New Roman"/>
          <w:sz w:val="28"/>
          <w:szCs w:val="28"/>
          <w:lang w:val="en-US"/>
        </w:rPr>
        <w:t>System.Console.WriteLine</w:t>
      </w:r>
      <w:proofErr w:type="spellEnd"/>
      <w:proofErr w:type="gramEnd"/>
      <w:r w:rsidRPr="00F05431">
        <w:rPr>
          <w:rStyle w:val="HTML"/>
          <w:rFonts w:ascii="Times New Roman" w:hAnsi="Times New Roman" w:cs="Times New Roman"/>
          <w:sz w:val="28"/>
          <w:szCs w:val="28"/>
          <w:lang w:val="en-US"/>
        </w:rPr>
        <w:t>(s3.Substring(</w:t>
      </w:r>
      <w:r w:rsidRPr="00F05431">
        <w:rPr>
          <w:rStyle w:val="hljs-number"/>
          <w:rFonts w:ascii="Times New Roman" w:hAnsi="Times New Roman" w:cs="Times New Roman"/>
          <w:sz w:val="28"/>
          <w:szCs w:val="28"/>
          <w:lang w:val="en-US"/>
        </w:rPr>
        <w:t>7</w:t>
      </w:r>
      <w:r w:rsidRPr="00F05431">
        <w:rPr>
          <w:rStyle w:val="HTML"/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F05431">
        <w:rPr>
          <w:rStyle w:val="hljs-number"/>
          <w:rFonts w:ascii="Times New Roman" w:hAnsi="Times New Roman" w:cs="Times New Roman"/>
          <w:sz w:val="28"/>
          <w:szCs w:val="28"/>
          <w:lang w:val="en-US"/>
        </w:rPr>
        <w:t>2</w:t>
      </w:r>
      <w:r w:rsidRPr="00F05431">
        <w:rPr>
          <w:rStyle w:val="HTML"/>
          <w:rFonts w:ascii="Times New Roman" w:hAnsi="Times New Roman" w:cs="Times New Roman"/>
          <w:sz w:val="28"/>
          <w:szCs w:val="28"/>
          <w:lang w:val="en-US"/>
        </w:rPr>
        <w:t>));</w:t>
      </w:r>
    </w:p>
    <w:p w:rsidR="00A7559F" w:rsidRPr="00F05431" w:rsidRDefault="00A7559F" w:rsidP="00A7559F">
      <w:pPr>
        <w:pStyle w:val="HTML0"/>
        <w:ind w:firstLine="919"/>
        <w:rPr>
          <w:rStyle w:val="HTML"/>
          <w:rFonts w:ascii="Times New Roman" w:hAnsi="Times New Roman" w:cs="Times New Roman"/>
          <w:sz w:val="28"/>
          <w:szCs w:val="28"/>
          <w:lang w:val="en-US"/>
        </w:rPr>
      </w:pPr>
    </w:p>
    <w:p w:rsidR="00A7559F" w:rsidRPr="00F05431" w:rsidRDefault="00A7559F" w:rsidP="00A7559F">
      <w:pPr>
        <w:pStyle w:val="HTML0"/>
        <w:ind w:firstLine="919"/>
        <w:rPr>
          <w:rStyle w:val="HTML"/>
          <w:rFonts w:ascii="Times New Roman" w:hAnsi="Times New Roman" w:cs="Times New Roman"/>
          <w:sz w:val="28"/>
          <w:szCs w:val="28"/>
          <w:lang w:val="en-US"/>
        </w:rPr>
      </w:pPr>
      <w:r w:rsidRPr="00F05431">
        <w:rPr>
          <w:rStyle w:val="HTML"/>
          <w:rFonts w:ascii="Times New Roman" w:hAnsi="Times New Roman" w:cs="Times New Roman"/>
          <w:sz w:val="28"/>
          <w:szCs w:val="28"/>
          <w:lang w:val="en-US"/>
        </w:rPr>
        <w:t>What will be the output?</w:t>
      </w:r>
    </w:p>
    <w:p w:rsidR="00A7559F" w:rsidRPr="009330A0" w:rsidRDefault="00A7559F" w:rsidP="00A7559F">
      <w:pPr>
        <w:pStyle w:val="HTML0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Visual</w:t>
      </w:r>
    </w:p>
    <w:p w:rsidR="00A7559F" w:rsidRPr="009330A0" w:rsidRDefault="00A7559F" w:rsidP="00A7559F">
      <w:pPr>
        <w:pStyle w:val="HTML0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Express</w:t>
      </w:r>
    </w:p>
    <w:p w:rsidR="00A7559F" w:rsidRPr="009330A0" w:rsidRDefault="00A7559F" w:rsidP="00A7559F">
      <w:pPr>
        <w:pStyle w:val="HTML0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C#</w:t>
      </w:r>
    </w:p>
    <w:p w:rsidR="00A7559F" w:rsidRPr="009330A0" w:rsidRDefault="00A7559F" w:rsidP="00A7559F">
      <w:pPr>
        <w:pStyle w:val="HTML0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Ex</w:t>
      </w:r>
    </w:p>
    <w:p w:rsidR="00A7559F" w:rsidRPr="00F05431" w:rsidRDefault="00A7559F" w:rsidP="00A7559F">
      <w:pPr>
        <w:pStyle w:val="a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p w:rsidR="00A7559F" w:rsidRPr="00F05431" w:rsidRDefault="00A7559F" w:rsidP="00A7559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F05431"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  <w:lang w:val="en-US"/>
        </w:rPr>
        <w:t>What member of the class provides a flexible mechanism to read, write, or compute the value of a private field?</w:t>
      </w:r>
    </w:p>
    <w:p w:rsidR="00A7559F" w:rsidRPr="009330A0" w:rsidRDefault="00A7559F" w:rsidP="00A7559F">
      <w:pPr>
        <w:pStyle w:val="a3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Destructor</w:t>
      </w:r>
    </w:p>
    <w:p w:rsidR="00A7559F" w:rsidRPr="009330A0" w:rsidRDefault="00A7559F" w:rsidP="00A7559F">
      <w:pPr>
        <w:pStyle w:val="a3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Constructor</w:t>
      </w:r>
    </w:p>
    <w:p w:rsidR="00A7559F" w:rsidRPr="009330A0" w:rsidRDefault="00A7559F" w:rsidP="00A7559F">
      <w:pPr>
        <w:pStyle w:val="a3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Method</w:t>
      </w:r>
    </w:p>
    <w:p w:rsidR="00A7559F" w:rsidRPr="009330A0" w:rsidRDefault="00A7559F" w:rsidP="00A7559F">
      <w:pPr>
        <w:pStyle w:val="a3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Property</w:t>
      </w:r>
    </w:p>
    <w:p w:rsidR="00A7559F" w:rsidRPr="00F05431" w:rsidRDefault="00A7559F" w:rsidP="00A7559F">
      <w:pPr>
        <w:pStyle w:val="a3"/>
        <w:ind w:left="1440"/>
        <w:rPr>
          <w:rFonts w:ascii="Times New Roman" w:hAnsi="Times New Roman" w:cs="Times New Roman"/>
          <w:color w:val="FF0000"/>
          <w:sz w:val="28"/>
          <w:szCs w:val="28"/>
          <w:lang w:val="en-US"/>
        </w:rPr>
      </w:pPr>
    </w:p>
    <w:p w:rsidR="00A7559F" w:rsidRPr="00F05431" w:rsidRDefault="00A7559F" w:rsidP="00A7559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F05431">
        <w:rPr>
          <w:rFonts w:ascii="Times New Roman" w:hAnsi="Times New Roman" w:cs="Times New Roman"/>
          <w:bCs/>
          <w:sz w:val="28"/>
          <w:szCs w:val="28"/>
          <w:lang w:val="en-US"/>
        </w:rPr>
        <w:t>It means having many forms, usually expressed as “one interface, multiple functions”</w:t>
      </w:r>
    </w:p>
    <w:p w:rsidR="00A7559F" w:rsidRPr="00F05431" w:rsidRDefault="00A7559F" w:rsidP="00A7559F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F05431">
        <w:rPr>
          <w:rFonts w:ascii="Times New Roman" w:hAnsi="Times New Roman" w:cs="Times New Roman"/>
          <w:sz w:val="28"/>
          <w:szCs w:val="28"/>
          <w:lang w:val="en-US"/>
        </w:rPr>
        <w:t>Inheritance</w:t>
      </w:r>
    </w:p>
    <w:p w:rsidR="00A7559F" w:rsidRPr="009330A0" w:rsidRDefault="00A7559F" w:rsidP="00A7559F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Abstraction</w:t>
      </w:r>
    </w:p>
    <w:p w:rsidR="00A7559F" w:rsidRPr="009330A0" w:rsidRDefault="00A7559F" w:rsidP="00A7559F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lastRenderedPageBreak/>
        <w:t>Polymorphism</w:t>
      </w:r>
    </w:p>
    <w:p w:rsidR="00A7559F" w:rsidRPr="009330A0" w:rsidRDefault="00A7559F" w:rsidP="00A7559F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Constructor</w:t>
      </w:r>
    </w:p>
    <w:p w:rsidR="00A7559F" w:rsidRPr="00F05431" w:rsidRDefault="00A7559F" w:rsidP="00A7559F">
      <w:pPr>
        <w:pStyle w:val="a3"/>
        <w:ind w:left="1440"/>
        <w:rPr>
          <w:rFonts w:ascii="Times New Roman" w:hAnsi="Times New Roman" w:cs="Times New Roman"/>
          <w:sz w:val="28"/>
          <w:szCs w:val="28"/>
          <w:lang w:val="en-US"/>
        </w:rPr>
      </w:pPr>
    </w:p>
    <w:p w:rsidR="00A7559F" w:rsidRPr="00F05431" w:rsidRDefault="00A7559F" w:rsidP="00A7559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F05431">
        <w:rPr>
          <w:rFonts w:ascii="Times New Roman" w:hAnsi="Times New Roman" w:cs="Times New Roman"/>
          <w:sz w:val="28"/>
          <w:szCs w:val="28"/>
          <w:lang w:val="en-US"/>
        </w:rPr>
        <w:t>This type of class allows us to write class across multiple files</w:t>
      </w:r>
    </w:p>
    <w:p w:rsidR="00A7559F" w:rsidRPr="009330A0" w:rsidRDefault="00A7559F" w:rsidP="00A7559F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Static</w:t>
      </w:r>
    </w:p>
    <w:p w:rsidR="00A7559F" w:rsidRPr="009330A0" w:rsidRDefault="00A7559F" w:rsidP="00A7559F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Overloaded</w:t>
      </w:r>
    </w:p>
    <w:p w:rsidR="00A7559F" w:rsidRPr="009330A0" w:rsidRDefault="00A7559F" w:rsidP="00A7559F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Sealed</w:t>
      </w:r>
    </w:p>
    <w:p w:rsidR="00A7559F" w:rsidRPr="009330A0" w:rsidRDefault="00A7559F" w:rsidP="00A7559F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Partial</w:t>
      </w:r>
    </w:p>
    <w:p w:rsidR="00A7559F" w:rsidRPr="00F05431" w:rsidRDefault="00A7559F" w:rsidP="00A7559F">
      <w:pPr>
        <w:pStyle w:val="a3"/>
        <w:ind w:left="1440"/>
        <w:rPr>
          <w:rFonts w:ascii="Times New Roman" w:hAnsi="Times New Roman" w:cs="Times New Roman"/>
          <w:color w:val="FF0000"/>
          <w:sz w:val="28"/>
          <w:szCs w:val="28"/>
          <w:lang w:val="en-US"/>
        </w:rPr>
      </w:pPr>
    </w:p>
    <w:p w:rsidR="00A7559F" w:rsidRPr="009330A0" w:rsidRDefault="00A7559F" w:rsidP="00A7559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F05431">
        <w:rPr>
          <w:rFonts w:ascii="Times New Roman" w:hAnsi="Times New Roman" w:cs="Times New Roman"/>
          <w:sz w:val="28"/>
          <w:szCs w:val="28"/>
          <w:lang w:val="en-US"/>
        </w:rPr>
        <w:t xml:space="preserve">What </w:t>
      </w:r>
      <w:r w:rsidRPr="009330A0">
        <w:rPr>
          <w:rFonts w:ascii="Times New Roman" w:hAnsi="Times New Roman" w:cs="Times New Roman"/>
          <w:sz w:val="28"/>
          <w:szCs w:val="28"/>
          <w:lang w:val="en-US"/>
        </w:rPr>
        <w:t>keyword has to be used so that a function does not return any value?</w:t>
      </w:r>
    </w:p>
    <w:p w:rsidR="00A7559F" w:rsidRPr="009330A0" w:rsidRDefault="00A7559F" w:rsidP="00A7559F">
      <w:pPr>
        <w:pStyle w:val="a3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Static</w:t>
      </w:r>
    </w:p>
    <w:p w:rsidR="00A7559F" w:rsidRPr="009330A0" w:rsidRDefault="00A7559F" w:rsidP="00A7559F">
      <w:pPr>
        <w:pStyle w:val="a3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Double</w:t>
      </w:r>
    </w:p>
    <w:p w:rsidR="00A7559F" w:rsidRPr="009330A0" w:rsidRDefault="00A7559F" w:rsidP="00A7559F">
      <w:pPr>
        <w:pStyle w:val="a3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Void</w:t>
      </w:r>
    </w:p>
    <w:p w:rsidR="00A7559F" w:rsidRPr="009330A0" w:rsidRDefault="00A7559F" w:rsidP="00A7559F">
      <w:pPr>
        <w:pStyle w:val="a3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PI</w:t>
      </w:r>
    </w:p>
    <w:p w:rsidR="00A7559F" w:rsidRPr="00F05431" w:rsidRDefault="00A7559F" w:rsidP="00A7559F">
      <w:pPr>
        <w:pStyle w:val="a3"/>
        <w:ind w:left="1440"/>
        <w:rPr>
          <w:rFonts w:ascii="Times New Roman" w:hAnsi="Times New Roman" w:cs="Times New Roman"/>
          <w:sz w:val="28"/>
          <w:szCs w:val="28"/>
        </w:rPr>
      </w:pPr>
    </w:p>
    <w:p w:rsidR="00A7559F" w:rsidRPr="009330A0" w:rsidRDefault="00A7559F" w:rsidP="00A7559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F05431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  <w:lang w:val="en-US"/>
        </w:rPr>
        <w:t xml:space="preserve">An element of the class that has the same name as the class and no return </w:t>
      </w:r>
      <w:r w:rsidRPr="009330A0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 xml:space="preserve">value is called </w:t>
      </w:r>
    </w:p>
    <w:p w:rsidR="00A7559F" w:rsidRPr="009330A0" w:rsidRDefault="00A7559F" w:rsidP="00A7559F">
      <w:pPr>
        <w:pStyle w:val="a3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Object</w:t>
      </w:r>
    </w:p>
    <w:p w:rsidR="00A7559F" w:rsidRPr="009330A0" w:rsidRDefault="00A7559F" w:rsidP="00A7559F">
      <w:pPr>
        <w:pStyle w:val="a3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Constructor</w:t>
      </w:r>
    </w:p>
    <w:p w:rsidR="00A7559F" w:rsidRPr="009330A0" w:rsidRDefault="00A7559F" w:rsidP="00A7559F">
      <w:pPr>
        <w:pStyle w:val="a3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Method</w:t>
      </w:r>
    </w:p>
    <w:p w:rsidR="00A7559F" w:rsidRPr="009330A0" w:rsidRDefault="00A7559F" w:rsidP="00A7559F">
      <w:pPr>
        <w:pStyle w:val="a3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330A0">
        <w:rPr>
          <w:rFonts w:ascii="Times New Roman" w:hAnsi="Times New Roman" w:cs="Times New Roman"/>
          <w:sz w:val="28"/>
          <w:szCs w:val="28"/>
          <w:lang w:val="en-US"/>
        </w:rPr>
        <w:t>Property</w:t>
      </w:r>
    </w:p>
    <w:p w:rsidR="00A7559F" w:rsidRDefault="00A7559F" w:rsidP="00A7559F">
      <w:pPr>
        <w:pStyle w:val="a3"/>
        <w:ind w:left="1440"/>
        <w:rPr>
          <w:rFonts w:ascii="Times New Roman" w:hAnsi="Times New Roman" w:cs="Times New Roman"/>
          <w:sz w:val="28"/>
          <w:szCs w:val="28"/>
          <w:lang w:val="en-US"/>
        </w:rPr>
      </w:pPr>
    </w:p>
    <w:p w:rsidR="00A7559F" w:rsidRPr="00502BBE" w:rsidRDefault="00A7559F" w:rsidP="00A7559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02BBE">
        <w:rPr>
          <w:rFonts w:ascii="Times New Roman" w:hAnsi="Times New Roman" w:cs="Times New Roman"/>
          <w:sz w:val="28"/>
          <w:szCs w:val="28"/>
          <w:lang w:val="en-US"/>
        </w:rPr>
        <w:t>Choose an example of a jagged array.</w:t>
      </w:r>
    </w:p>
    <w:p w:rsidR="00A7559F" w:rsidRPr="009330A0" w:rsidRDefault="00A7559F" w:rsidP="00A7559F">
      <w:pPr>
        <w:pStyle w:val="a3"/>
        <w:numPr>
          <w:ilvl w:val="0"/>
          <w:numId w:val="11"/>
        </w:numPr>
        <w:rPr>
          <w:rStyle w:val="HTML"/>
          <w:rFonts w:ascii="Times New Roman" w:eastAsiaTheme="minorHAnsi" w:hAnsi="Times New Roman" w:cs="Times New Roman"/>
          <w:sz w:val="28"/>
          <w:szCs w:val="28"/>
          <w:lang w:val="en-US"/>
        </w:rPr>
      </w:pPr>
      <w:proofErr w:type="spellStart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>Int</w:t>
      </w:r>
      <w:proofErr w:type="spellEnd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 xml:space="preserve"> a = </w:t>
      </w:r>
      <w:proofErr w:type="spellStart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>new</w:t>
      </w:r>
      <w:proofErr w:type="spellEnd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>int</w:t>
      </w:r>
      <w:proofErr w:type="spellEnd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>[</w:t>
      </w:r>
      <w:proofErr w:type="gramEnd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>2][4]</w:t>
      </w:r>
    </w:p>
    <w:p w:rsidR="00A7559F" w:rsidRPr="009330A0" w:rsidRDefault="00A7559F" w:rsidP="00A7559F">
      <w:pPr>
        <w:pStyle w:val="a3"/>
        <w:numPr>
          <w:ilvl w:val="0"/>
          <w:numId w:val="11"/>
        </w:numPr>
        <w:rPr>
          <w:rStyle w:val="HTML"/>
          <w:rFonts w:ascii="Times New Roman" w:eastAsiaTheme="minorHAnsi" w:hAnsi="Times New Roman" w:cs="Times New Roman"/>
          <w:sz w:val="28"/>
          <w:szCs w:val="28"/>
          <w:lang w:val="en-US"/>
        </w:rPr>
      </w:pPr>
      <w:proofErr w:type="gramStart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  <w:lang w:val="en-US"/>
        </w:rPr>
        <w:t>string[</w:t>
      </w:r>
      <w:proofErr w:type="gramEnd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  <w:lang w:val="en-US"/>
        </w:rPr>
        <w:t>,] arr2D_s = new string[4,5]</w:t>
      </w:r>
    </w:p>
    <w:p w:rsidR="00A7559F" w:rsidRPr="009330A0" w:rsidRDefault="00A7559F" w:rsidP="00A7559F">
      <w:pPr>
        <w:pStyle w:val="a3"/>
        <w:numPr>
          <w:ilvl w:val="0"/>
          <w:numId w:val="11"/>
        </w:numPr>
        <w:rPr>
          <w:rStyle w:val="HTML"/>
          <w:rFonts w:ascii="Times New Roman" w:eastAsiaTheme="minorHAnsi" w:hAnsi="Times New Roman" w:cs="Times New Roman"/>
          <w:sz w:val="28"/>
          <w:szCs w:val="28"/>
          <w:lang w:val="en-US"/>
        </w:rPr>
      </w:pPr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 xml:space="preserve">Int32[] </w:t>
      </w:r>
      <w:proofErr w:type="spellStart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>Intarray</w:t>
      </w:r>
      <w:proofErr w:type="spellEnd"/>
    </w:p>
    <w:p w:rsidR="00A7559F" w:rsidRPr="009330A0" w:rsidRDefault="00A7559F" w:rsidP="00A7559F">
      <w:pPr>
        <w:pStyle w:val="a3"/>
        <w:numPr>
          <w:ilvl w:val="0"/>
          <w:numId w:val="11"/>
        </w:numPr>
        <w:rPr>
          <w:rStyle w:val="HTML"/>
          <w:rFonts w:ascii="Times New Roman" w:eastAsiaTheme="minorHAnsi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>int</w:t>
      </w:r>
      <w:proofErr w:type="spellEnd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>[</w:t>
      </w:r>
      <w:proofErr w:type="gramEnd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 xml:space="preserve">] </w:t>
      </w:r>
      <w:proofErr w:type="spellStart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>arr</w:t>
      </w:r>
      <w:proofErr w:type="spellEnd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 xml:space="preserve"> = </w:t>
      </w:r>
      <w:proofErr w:type="spellStart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>new</w:t>
      </w:r>
      <w:proofErr w:type="spellEnd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 xml:space="preserve"> </w:t>
      </w:r>
      <w:proofErr w:type="spellStart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>int</w:t>
      </w:r>
      <w:proofErr w:type="spellEnd"/>
      <w:r w:rsidRPr="009330A0">
        <w:rPr>
          <w:rStyle w:val="HTML"/>
          <w:rFonts w:ascii="Times New Roman" w:eastAsiaTheme="minorHAnsi" w:hAnsi="Times New Roman" w:cs="Times New Roman"/>
          <w:sz w:val="28"/>
          <w:szCs w:val="28"/>
        </w:rPr>
        <w:t>[4] { 10, 20, 30, 40 }</w:t>
      </w:r>
    </w:p>
    <w:p w:rsidR="00A7559F" w:rsidRDefault="00A7559F" w:rsidP="00A7559F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A7559F" w:rsidRPr="001D1843" w:rsidRDefault="00A7559F" w:rsidP="00A7559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D1843">
        <w:rPr>
          <w:rFonts w:ascii="Times New Roman" w:hAnsi="Times New Roman" w:cs="Times New Roman"/>
          <w:sz w:val="28"/>
          <w:szCs w:val="28"/>
          <w:lang w:val="en-US"/>
        </w:rPr>
        <w:t>Object refers to a particular instance of a class (Tru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/ False</w:t>
      </w:r>
      <w:r w:rsidRPr="001D1843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A7559F" w:rsidRDefault="00A7559F" w:rsidP="00A7559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D1843">
        <w:rPr>
          <w:rFonts w:ascii="Times New Roman" w:hAnsi="Times New Roman" w:cs="Times New Roman"/>
          <w:sz w:val="28"/>
          <w:szCs w:val="28"/>
          <w:lang w:val="en-US"/>
        </w:rPr>
        <w:t>A method is a combination of instructions grouped together to achieve some result. It may take arguments and return result (Tru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/ False</w:t>
      </w:r>
      <w:r w:rsidRPr="001D1843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A7559F" w:rsidRPr="00B44A38" w:rsidRDefault="00A7559F" w:rsidP="00A7559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44A38">
        <w:rPr>
          <w:rFonts w:ascii="Times New Roman" w:hAnsi="Times New Roman" w:cs="Times New Roman"/>
          <w:sz w:val="28"/>
          <w:szCs w:val="28"/>
          <w:lang w:val="en-US"/>
        </w:rPr>
        <w:t>A constructor is a member that provides a flexible mechanism to read, write, or compute the value of a private field (</w:t>
      </w:r>
      <w:r w:rsidRPr="001D1843">
        <w:rPr>
          <w:rFonts w:ascii="Times New Roman" w:hAnsi="Times New Roman" w:cs="Times New Roman"/>
          <w:sz w:val="28"/>
          <w:szCs w:val="28"/>
          <w:lang w:val="en-US"/>
        </w:rPr>
        <w:t>Tru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/ False</w:t>
      </w:r>
      <w:r w:rsidRPr="00B44A38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A7559F" w:rsidRDefault="00A7559F" w:rsidP="00A7559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D1843">
        <w:rPr>
          <w:rFonts w:ascii="Times New Roman" w:hAnsi="Times New Roman" w:cs="Times New Roman"/>
          <w:sz w:val="28"/>
          <w:szCs w:val="28"/>
          <w:lang w:val="en-US"/>
        </w:rPr>
        <w:t>A class that is used as the basis for inheritance is called a superclass or base class (Tru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/ False</w:t>
      </w:r>
      <w:r w:rsidRPr="001D1843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A7559F" w:rsidRDefault="00A7559F" w:rsidP="00A7559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D1843">
        <w:rPr>
          <w:rFonts w:ascii="Times New Roman" w:hAnsi="Times New Roman" w:cs="Times New Roman"/>
          <w:sz w:val="28"/>
          <w:szCs w:val="28"/>
          <w:lang w:val="en-US"/>
        </w:rPr>
        <w:t>A constructor is a public method with the same name as the class with no return type, which is called once upon object creation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 w:rsidRPr="001D1843">
        <w:rPr>
          <w:rFonts w:ascii="Times New Roman" w:hAnsi="Times New Roman" w:cs="Times New Roman"/>
          <w:sz w:val="28"/>
          <w:szCs w:val="28"/>
          <w:lang w:val="en-US"/>
        </w:rPr>
        <w:t>Tru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/ False)</w:t>
      </w:r>
    </w:p>
    <w:p w:rsidR="00A7559F" w:rsidRDefault="00A7559F" w:rsidP="00A7559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07B9A">
        <w:rPr>
          <w:rFonts w:ascii="Times New Roman" w:hAnsi="Times New Roman" w:cs="Times New Roman"/>
          <w:sz w:val="28"/>
          <w:szCs w:val="28"/>
          <w:lang w:val="en-US"/>
        </w:rPr>
        <w:t>Encapsulation is the process of showing only essential features of an object to the outside world and hide the other irrelevant information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 w:rsidRPr="001D1843">
        <w:rPr>
          <w:rFonts w:ascii="Times New Roman" w:hAnsi="Times New Roman" w:cs="Times New Roman"/>
          <w:sz w:val="28"/>
          <w:szCs w:val="28"/>
          <w:lang w:val="en-US"/>
        </w:rPr>
        <w:t>Tru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/ False)</w:t>
      </w:r>
    </w:p>
    <w:p w:rsidR="00A7559F" w:rsidRDefault="00A7559F" w:rsidP="00A7559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07B9A">
        <w:rPr>
          <w:rFonts w:ascii="Times New Roman" w:hAnsi="Times New Roman" w:cs="Times New Roman"/>
          <w:sz w:val="28"/>
          <w:szCs w:val="28"/>
          <w:lang w:val="en-US"/>
        </w:rPr>
        <w:lastRenderedPageBreak/>
        <w:t>Overloading was developed to reduce the number of different method names to be created by the programmer and it also makes life easier for the end object user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 w:rsidRPr="001D1843">
        <w:rPr>
          <w:rFonts w:ascii="Times New Roman" w:hAnsi="Times New Roman" w:cs="Times New Roman"/>
          <w:sz w:val="28"/>
          <w:szCs w:val="28"/>
          <w:lang w:val="en-US"/>
        </w:rPr>
        <w:t>Tru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/ False)</w:t>
      </w:r>
    </w:p>
    <w:p w:rsidR="00A7559F" w:rsidRDefault="00A7559F" w:rsidP="00A7559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Structures support inheritance (</w:t>
      </w:r>
      <w:r w:rsidRPr="001D1843">
        <w:rPr>
          <w:rFonts w:ascii="Times New Roman" w:hAnsi="Times New Roman" w:cs="Times New Roman"/>
          <w:sz w:val="28"/>
          <w:szCs w:val="28"/>
          <w:lang w:val="en-US"/>
        </w:rPr>
        <w:t>Tru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/ False)</w:t>
      </w:r>
    </w:p>
    <w:p w:rsidR="00A7559F" w:rsidRDefault="00A7559F" w:rsidP="00A7559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2BB5">
        <w:rPr>
          <w:rFonts w:ascii="Times New Roman" w:hAnsi="Times New Roman" w:cs="Times New Roman"/>
          <w:sz w:val="28"/>
          <w:szCs w:val="28"/>
          <w:lang w:val="en-US"/>
        </w:rPr>
        <w:t xml:space="preserve">Array is a data structure that contains several variables of </w:t>
      </w:r>
      <w:r>
        <w:rPr>
          <w:rFonts w:ascii="Times New Roman" w:hAnsi="Times New Roman" w:cs="Times New Roman"/>
          <w:sz w:val="28"/>
          <w:szCs w:val="28"/>
          <w:lang w:val="en-US"/>
        </w:rPr>
        <w:t>a different</w:t>
      </w:r>
      <w:r w:rsidRPr="00142BB5">
        <w:rPr>
          <w:rFonts w:ascii="Times New Roman" w:hAnsi="Times New Roman" w:cs="Times New Roman"/>
          <w:sz w:val="28"/>
          <w:szCs w:val="28"/>
          <w:lang w:val="en-US"/>
        </w:rPr>
        <w:t xml:space="preserve"> typ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 w:rsidRPr="001D1843">
        <w:rPr>
          <w:rFonts w:ascii="Times New Roman" w:hAnsi="Times New Roman" w:cs="Times New Roman"/>
          <w:sz w:val="28"/>
          <w:szCs w:val="28"/>
          <w:lang w:val="en-US"/>
        </w:rPr>
        <w:t>Tru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/ False)</w:t>
      </w:r>
    </w:p>
    <w:p w:rsidR="00A7559F" w:rsidRDefault="00A7559F" w:rsidP="00A7559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7F1403">
        <w:rPr>
          <w:rFonts w:ascii="Times New Roman" w:hAnsi="Times New Roman" w:cs="Times New Roman"/>
          <w:sz w:val="28"/>
          <w:szCs w:val="28"/>
          <w:lang w:val="en-US"/>
        </w:rPr>
        <w:t>ArrayList</w:t>
      </w:r>
      <w:proofErr w:type="spellEnd"/>
      <w:r w:rsidRPr="007F1403">
        <w:rPr>
          <w:rFonts w:ascii="Times New Roman" w:hAnsi="Times New Roman" w:cs="Times New Roman"/>
          <w:sz w:val="28"/>
          <w:szCs w:val="28"/>
          <w:lang w:val="en-US"/>
        </w:rPr>
        <w:t xml:space="preserve"> is a </w:t>
      </w:r>
      <w:r w:rsidRPr="007F1403">
        <w:rPr>
          <w:rFonts w:ascii="Times New Roman" w:hAnsi="Times New Roman" w:cs="Times New Roman"/>
          <w:b/>
          <w:bCs/>
          <w:sz w:val="28"/>
          <w:szCs w:val="28"/>
          <w:lang w:val="en-US"/>
        </w:rPr>
        <w:t>special array</w:t>
      </w:r>
      <w:r w:rsidRPr="007F1403">
        <w:rPr>
          <w:rFonts w:ascii="Times New Roman" w:hAnsi="Times New Roman" w:cs="Times New Roman"/>
          <w:sz w:val="28"/>
          <w:szCs w:val="28"/>
          <w:lang w:val="en-US"/>
        </w:rPr>
        <w:t xml:space="preserve"> that provides us with some functionality over and above that of the standard Array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 w:rsidRPr="001D1843">
        <w:rPr>
          <w:rFonts w:ascii="Times New Roman" w:hAnsi="Times New Roman" w:cs="Times New Roman"/>
          <w:sz w:val="28"/>
          <w:szCs w:val="28"/>
          <w:lang w:val="en-US"/>
        </w:rPr>
        <w:t>Tru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/ False)</w:t>
      </w:r>
    </w:p>
    <w:p w:rsidR="00A7559F" w:rsidRDefault="00A7559F" w:rsidP="00A7559F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A7559F" w:rsidRDefault="00A7559F" w:rsidP="00A7559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hat is the result of the following code snippet?</w:t>
      </w:r>
    </w:p>
    <w:tbl>
      <w:tblPr>
        <w:tblStyle w:val="a4"/>
        <w:tblW w:w="0" w:type="auto"/>
        <w:tblInd w:w="467" w:type="dxa"/>
        <w:tblLook w:val="04A0" w:firstRow="1" w:lastRow="0" w:firstColumn="1" w:lastColumn="0" w:noHBand="0" w:noVBand="1"/>
      </w:tblPr>
      <w:tblGrid>
        <w:gridCol w:w="7560"/>
      </w:tblGrid>
      <w:tr w:rsidR="00A7559F" w:rsidTr="00A7559F">
        <w:trPr>
          <w:trHeight w:val="3659"/>
        </w:trPr>
        <w:tc>
          <w:tcPr>
            <w:tcW w:w="7560" w:type="dxa"/>
          </w:tcPr>
          <w:p w:rsidR="00A7559F" w:rsidRPr="00CB5625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static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void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Main(</w:t>
            </w:r>
            <w:proofErr w:type="gramStart"/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string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[</w:t>
            </w:r>
            <w:proofErr w:type="gramEnd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] </w:t>
            </w:r>
            <w:proofErr w:type="spellStart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args</w:t>
            </w:r>
            <w:proofErr w:type="spellEnd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:rsidR="00A7559F" w:rsidRPr="00CB5625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{</w:t>
            </w:r>
          </w:p>
          <w:p w:rsidR="00A7559F" w:rsidRPr="00CB5625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 xml:space="preserve">   </w:t>
            </w:r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t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a = 10;</w:t>
            </w:r>
          </w:p>
          <w:p w:rsidR="00A7559F" w:rsidRPr="00CB5625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</w:t>
            </w:r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t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b = 20;</w:t>
            </w:r>
          </w:p>
          <w:p w:rsidR="00A7559F" w:rsidRPr="00CB5625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</w:t>
            </w:r>
            <w:proofErr w:type="spellStart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Console.WriteLine</w:t>
            </w:r>
            <w:proofErr w:type="spellEnd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spellStart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Math_</w:t>
            </w:r>
            <w:proofErr w:type="gramStart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operation</w:t>
            </w:r>
            <w:proofErr w:type="spellEnd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gramEnd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a, b));</w:t>
            </w:r>
          </w:p>
          <w:p w:rsidR="00A7559F" w:rsidRPr="00CB5625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</w:t>
            </w:r>
            <w:proofErr w:type="spellStart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Console.ReadLine</w:t>
            </w:r>
            <w:proofErr w:type="spellEnd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);</w:t>
            </w:r>
          </w:p>
          <w:p w:rsidR="00A7559F" w:rsidRPr="00CB5625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}</w:t>
            </w:r>
          </w:p>
          <w:p w:rsidR="00A7559F" w:rsidRPr="00CB5625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</w:p>
          <w:p w:rsidR="00A7559F" w:rsidRPr="00CB5625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static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t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Math_</w:t>
            </w:r>
            <w:proofErr w:type="gramStart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operation</w:t>
            </w:r>
            <w:proofErr w:type="spellEnd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gramEnd"/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t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a, </w:t>
            </w:r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t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b)</w:t>
            </w:r>
          </w:p>
          <w:p w:rsidR="00A7559F" w:rsidRPr="00CB5625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{</w:t>
            </w:r>
          </w:p>
          <w:p w:rsidR="00A7559F" w:rsidRPr="00CB5625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</w:t>
            </w:r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t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result = (a + b) % b;</w:t>
            </w:r>
          </w:p>
          <w:p w:rsidR="00A7559F" w:rsidRPr="00CB5625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</w:rPr>
            </w:pP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</w:t>
            </w:r>
            <w:proofErr w:type="spellStart"/>
            <w:r w:rsidRPr="00CB5625">
              <w:rPr>
                <w:rFonts w:ascii="Consolas" w:hAnsi="Consolas" w:cs="Consolas"/>
                <w:color w:val="0000FF"/>
                <w:sz w:val="24"/>
                <w:szCs w:val="24"/>
              </w:rPr>
              <w:t>return</w:t>
            </w:r>
            <w:proofErr w:type="spellEnd"/>
            <w:r w:rsidRPr="00CB5625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B5625">
              <w:rPr>
                <w:rFonts w:ascii="Consolas" w:hAnsi="Consolas" w:cs="Consolas"/>
                <w:color w:val="000000"/>
                <w:sz w:val="24"/>
                <w:szCs w:val="24"/>
              </w:rPr>
              <w:t>result</w:t>
            </w:r>
            <w:proofErr w:type="spellEnd"/>
            <w:r w:rsidRPr="00CB5625"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:rsidR="00A7559F" w:rsidRPr="00CB5625" w:rsidRDefault="00A7559F" w:rsidP="00D9330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B5625"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</w:tc>
      </w:tr>
    </w:tbl>
    <w:p w:rsidR="00A7559F" w:rsidRPr="00A7559F" w:rsidRDefault="00A7559F" w:rsidP="00A7559F">
      <w:pPr>
        <w:pStyle w:val="a3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7559F">
        <w:rPr>
          <w:rFonts w:ascii="Times New Roman" w:hAnsi="Times New Roman" w:cs="Times New Roman"/>
          <w:sz w:val="28"/>
          <w:szCs w:val="28"/>
          <w:lang w:val="en-US"/>
        </w:rPr>
        <w:t>15</w:t>
      </w:r>
    </w:p>
    <w:p w:rsidR="00A7559F" w:rsidRPr="00A7559F" w:rsidRDefault="00A7559F" w:rsidP="00A7559F">
      <w:pPr>
        <w:pStyle w:val="a3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7559F">
        <w:rPr>
          <w:rFonts w:ascii="Times New Roman" w:hAnsi="Times New Roman" w:cs="Times New Roman"/>
          <w:sz w:val="28"/>
          <w:szCs w:val="28"/>
          <w:lang w:val="en-US"/>
        </w:rPr>
        <w:t>10</w:t>
      </w:r>
    </w:p>
    <w:p w:rsidR="00A7559F" w:rsidRPr="00A7559F" w:rsidRDefault="00A7559F" w:rsidP="00A7559F">
      <w:pPr>
        <w:pStyle w:val="a3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7559F">
        <w:rPr>
          <w:rFonts w:ascii="Times New Roman" w:hAnsi="Times New Roman" w:cs="Times New Roman"/>
          <w:sz w:val="28"/>
          <w:szCs w:val="28"/>
          <w:lang w:val="en-US"/>
        </w:rPr>
        <w:t>23</w:t>
      </w:r>
    </w:p>
    <w:p w:rsidR="00A7559F" w:rsidRPr="00A7559F" w:rsidRDefault="00A7559F" w:rsidP="00A7559F">
      <w:pPr>
        <w:pStyle w:val="a3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7559F">
        <w:rPr>
          <w:rFonts w:ascii="Times New Roman" w:hAnsi="Times New Roman" w:cs="Times New Roman"/>
          <w:sz w:val="28"/>
          <w:szCs w:val="28"/>
          <w:lang w:val="en-US"/>
        </w:rPr>
        <w:t>11</w:t>
      </w:r>
    </w:p>
    <w:p w:rsidR="00A7559F" w:rsidRDefault="00A7559F" w:rsidP="00A7559F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A7559F" w:rsidRPr="00CB5625" w:rsidRDefault="00A7559F" w:rsidP="00A7559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CB5625">
        <w:rPr>
          <w:rFonts w:ascii="Times New Roman" w:hAnsi="Times New Roman" w:cs="Times New Roman"/>
          <w:sz w:val="28"/>
          <w:szCs w:val="28"/>
          <w:lang w:val="en-US"/>
        </w:rPr>
        <w:t>What is the result of the following code snippet?</w:t>
      </w:r>
    </w:p>
    <w:tbl>
      <w:tblPr>
        <w:tblStyle w:val="a4"/>
        <w:tblW w:w="0" w:type="auto"/>
        <w:tblInd w:w="720" w:type="dxa"/>
        <w:tblLook w:val="04A0" w:firstRow="1" w:lastRow="0" w:firstColumn="1" w:lastColumn="0" w:noHBand="0" w:noVBand="1"/>
      </w:tblPr>
      <w:tblGrid>
        <w:gridCol w:w="8625"/>
      </w:tblGrid>
      <w:tr w:rsidR="00A7559F" w:rsidTr="00D93309">
        <w:tc>
          <w:tcPr>
            <w:tcW w:w="9345" w:type="dxa"/>
          </w:tcPr>
          <w:p w:rsidR="00A7559F" w:rsidRPr="00CB5625" w:rsidRDefault="00A7559F" w:rsidP="00D93309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static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void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Main(</w:t>
            </w:r>
            <w:proofErr w:type="gramStart"/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string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[</w:t>
            </w:r>
            <w:proofErr w:type="gramEnd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] </w:t>
            </w:r>
            <w:proofErr w:type="spellStart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args</w:t>
            </w:r>
            <w:proofErr w:type="spellEnd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:rsidR="00A7559F" w:rsidRPr="00E54311" w:rsidRDefault="00A7559F" w:rsidP="00D93309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{</w:t>
            </w:r>
          </w:p>
          <w:p w:rsidR="00A7559F" w:rsidRPr="00CB5625" w:rsidRDefault="00A7559F" w:rsidP="00D93309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float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[] </w:t>
            </w:r>
            <w:proofErr w:type="spellStart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arr</w:t>
            </w:r>
            <w:proofErr w:type="spellEnd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= </w:t>
            </w:r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new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float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[</w:t>
            </w:r>
            <w:proofErr w:type="gramEnd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] { 10.7f, 20.8f, 45.2f, 60.0f };</w:t>
            </w:r>
          </w:p>
          <w:p w:rsidR="00A7559F" w:rsidRPr="00E54311" w:rsidRDefault="00A7559F" w:rsidP="00D93309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r w:rsidRPr="00E5431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float</w:t>
            </w:r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sum = 0;</w:t>
            </w:r>
          </w:p>
          <w:p w:rsidR="00A7559F" w:rsidRPr="00CB5625" w:rsidRDefault="00A7559F" w:rsidP="00D93309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proofErr w:type="gramStart"/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foreach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gramEnd"/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float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</w:t>
            </w:r>
            <w:proofErr w:type="spellEnd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r w:rsidRPr="00CB5625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arr</w:t>
            </w:r>
            <w:proofErr w:type="spellEnd"/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:rsidR="00A7559F" w:rsidRPr="00E54311" w:rsidRDefault="00A7559F" w:rsidP="00D93309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CB5625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{</w:t>
            </w:r>
          </w:p>
          <w:p w:rsidR="00A7559F" w:rsidRPr="00E54311" w:rsidRDefault="00A7559F" w:rsidP="00D93309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    </w:t>
            </w:r>
            <w:r w:rsidRPr="00E5431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f</w:t>
            </w:r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</w:t>
            </w:r>
            <w:proofErr w:type="spellEnd"/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&lt; 30)</w:t>
            </w:r>
          </w:p>
          <w:p w:rsidR="00A7559F" w:rsidRPr="00E54311" w:rsidRDefault="00A7559F" w:rsidP="00D93309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        sum += </w:t>
            </w:r>
            <w:proofErr w:type="spellStart"/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</w:t>
            </w:r>
            <w:proofErr w:type="spellEnd"/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;</w:t>
            </w:r>
          </w:p>
          <w:p w:rsidR="00A7559F" w:rsidRPr="00E54311" w:rsidRDefault="00A7559F" w:rsidP="00D93309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    </w:t>
            </w:r>
            <w:r w:rsidRPr="00E5431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else</w:t>
            </w:r>
          </w:p>
          <w:p w:rsidR="00A7559F" w:rsidRPr="00E54311" w:rsidRDefault="00A7559F" w:rsidP="00D93309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        sum += </w:t>
            </w:r>
            <w:proofErr w:type="spellStart"/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</w:t>
            </w:r>
            <w:proofErr w:type="spellEnd"/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/ 2;</w:t>
            </w:r>
          </w:p>
          <w:p w:rsidR="00A7559F" w:rsidRPr="00E54311" w:rsidRDefault="00A7559F" w:rsidP="00D93309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}</w:t>
            </w:r>
          </w:p>
          <w:p w:rsidR="00A7559F" w:rsidRPr="00E54311" w:rsidRDefault="00A7559F" w:rsidP="00D93309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Console.WriteLine</w:t>
            </w:r>
            <w:proofErr w:type="spellEnd"/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r w:rsidRPr="00E54311">
              <w:rPr>
                <w:rFonts w:ascii="Consolas" w:hAnsi="Consolas" w:cs="Consolas"/>
                <w:color w:val="A31515"/>
                <w:sz w:val="24"/>
                <w:szCs w:val="24"/>
                <w:lang w:val="en-US"/>
              </w:rPr>
              <w:t>"Sum = "</w:t>
            </w:r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+ sum);</w:t>
            </w:r>
          </w:p>
          <w:p w:rsidR="00A7559F" w:rsidRPr="00E54311" w:rsidRDefault="00A7559F" w:rsidP="00D93309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Console.ReadLine</w:t>
            </w:r>
            <w:proofErr w:type="spellEnd"/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);</w:t>
            </w:r>
          </w:p>
          <w:p w:rsidR="00A7559F" w:rsidRPr="00CB5625" w:rsidRDefault="00A7559F" w:rsidP="00D93309">
            <w:pPr>
              <w:ind w:left="360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 w:rsidRPr="00E5431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r w:rsidRPr="00CB5625"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</w:tc>
      </w:tr>
    </w:tbl>
    <w:p w:rsidR="00A7559F" w:rsidRPr="00A7559F" w:rsidRDefault="00A7559F" w:rsidP="00A7559F">
      <w:pPr>
        <w:pStyle w:val="a3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kk-KZ"/>
        </w:rPr>
      </w:pPr>
      <w:r w:rsidRPr="00A7559F">
        <w:rPr>
          <w:rFonts w:ascii="Times New Roman" w:hAnsi="Times New Roman" w:cs="Times New Roman"/>
          <w:sz w:val="28"/>
          <w:szCs w:val="28"/>
          <w:lang w:val="kk-KZ"/>
        </w:rPr>
        <w:t>87</w:t>
      </w:r>
    </w:p>
    <w:p w:rsidR="00A7559F" w:rsidRPr="00A7559F" w:rsidRDefault="00A7559F" w:rsidP="00A7559F">
      <w:pPr>
        <w:pStyle w:val="a3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kk-KZ"/>
        </w:rPr>
      </w:pPr>
      <w:r w:rsidRPr="00A7559F">
        <w:rPr>
          <w:rFonts w:ascii="Times New Roman" w:hAnsi="Times New Roman" w:cs="Times New Roman"/>
          <w:sz w:val="28"/>
          <w:szCs w:val="28"/>
          <w:lang w:val="kk-KZ"/>
        </w:rPr>
        <w:lastRenderedPageBreak/>
        <w:t>78.5</w:t>
      </w:r>
    </w:p>
    <w:p w:rsidR="00A7559F" w:rsidRPr="00A7559F" w:rsidRDefault="00A7559F" w:rsidP="00A7559F">
      <w:pPr>
        <w:pStyle w:val="a3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kk-KZ"/>
        </w:rPr>
      </w:pPr>
      <w:r w:rsidRPr="00A7559F">
        <w:rPr>
          <w:rFonts w:ascii="Times New Roman" w:hAnsi="Times New Roman" w:cs="Times New Roman"/>
          <w:sz w:val="28"/>
          <w:szCs w:val="28"/>
          <w:lang w:val="kk-KZ"/>
        </w:rPr>
        <w:t>84.1</w:t>
      </w:r>
    </w:p>
    <w:p w:rsidR="00A7559F" w:rsidRDefault="00A7559F" w:rsidP="00A7559F">
      <w:pPr>
        <w:pStyle w:val="a3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kk-KZ"/>
        </w:rPr>
      </w:pPr>
      <w:r w:rsidRPr="00A7559F">
        <w:rPr>
          <w:rFonts w:ascii="Times New Roman" w:hAnsi="Times New Roman" w:cs="Times New Roman"/>
          <w:sz w:val="28"/>
          <w:szCs w:val="28"/>
          <w:lang w:val="kk-KZ"/>
        </w:rPr>
        <w:t>87.4</w:t>
      </w:r>
    </w:p>
    <w:p w:rsidR="00A7559F" w:rsidRDefault="00A7559F" w:rsidP="00A7559F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A7559F" w:rsidRDefault="00A7559F" w:rsidP="00A7559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hat will be the output of the following code snippet?</w:t>
      </w:r>
    </w:p>
    <w:tbl>
      <w:tblPr>
        <w:tblStyle w:val="a4"/>
        <w:tblW w:w="0" w:type="auto"/>
        <w:tblInd w:w="720" w:type="dxa"/>
        <w:tblLook w:val="04A0" w:firstRow="1" w:lastRow="0" w:firstColumn="1" w:lastColumn="0" w:noHBand="0" w:noVBand="1"/>
      </w:tblPr>
      <w:tblGrid>
        <w:gridCol w:w="8625"/>
      </w:tblGrid>
      <w:tr w:rsidR="00A7559F" w:rsidTr="00D93309">
        <w:tc>
          <w:tcPr>
            <w:tcW w:w="9345" w:type="dxa"/>
          </w:tcPr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class Box {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public double </w:t>
            </w:r>
            <w:proofErr w:type="gramStart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length;   </w:t>
            </w:r>
            <w:proofErr w:type="gramEnd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// Length of a box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public double </w:t>
            </w:r>
            <w:proofErr w:type="gramStart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breadth;  /</w:t>
            </w:r>
            <w:proofErr w:type="gramEnd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/ Breadth of a box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public double </w:t>
            </w:r>
            <w:proofErr w:type="gramStart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height;   </w:t>
            </w:r>
            <w:proofErr w:type="gramEnd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// Height of a box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}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class </w:t>
            </w:r>
            <w:proofErr w:type="spellStart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Boxtester</w:t>
            </w:r>
            <w:proofErr w:type="spellEnd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{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static void Main(</w:t>
            </w:r>
            <w:proofErr w:type="gramStart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string[</w:t>
            </w:r>
            <w:proofErr w:type="gramEnd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] </w:t>
            </w:r>
            <w:proofErr w:type="spellStart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args</w:t>
            </w:r>
            <w:proofErr w:type="spellEnd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) {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Box Box1 = new </w:t>
            </w:r>
            <w:proofErr w:type="gramStart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Box(</w:t>
            </w:r>
            <w:proofErr w:type="gramEnd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);   // Declare Box1 of type Box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Box Box2 = new </w:t>
            </w:r>
            <w:proofErr w:type="gramStart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Box(</w:t>
            </w:r>
            <w:proofErr w:type="gramEnd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);   // Declare Box2 of type Box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double volume = 0.0;    // Store the volume of a box here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// box 1 specification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Box1.height = 5.0;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Box1.length = 6.0;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Box1.breadth = 7.0;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// box 2 specification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Box2.height = 10.0;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Box2.length = 12.0;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Box2.breadth = 13.0;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  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// volume of box 1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volume = Box1.height * Box1.length * Box1.breadth;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</w:t>
            </w:r>
            <w:proofErr w:type="spellStart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Console.WriteLine</w:t>
            </w:r>
            <w:proofErr w:type="spellEnd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("Volume of Box</w:t>
            </w:r>
            <w:proofErr w:type="gramStart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1 :</w:t>
            </w:r>
            <w:proofErr w:type="gramEnd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{0}",  volume);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// volume of box 2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volume = Box2.height * Box2.length * Box2.breadth;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</w:t>
            </w:r>
            <w:proofErr w:type="spellStart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Console.WriteLine</w:t>
            </w:r>
            <w:proofErr w:type="spellEnd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("Volume of Box</w:t>
            </w:r>
            <w:proofErr w:type="gramStart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2 :</w:t>
            </w:r>
            <w:proofErr w:type="gramEnd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{0}", volume);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        </w:t>
            </w:r>
            <w:proofErr w:type="spellStart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onsole.ReadKey</w:t>
            </w:r>
            <w:proofErr w:type="spellEnd"/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();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    }</w:t>
            </w:r>
          </w:p>
          <w:p w:rsidR="00A7559F" w:rsidRPr="00315CA3" w:rsidRDefault="00A7559F" w:rsidP="00D933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15CA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 }</w:t>
            </w:r>
          </w:p>
          <w:p w:rsidR="00A7559F" w:rsidRPr="00315CA3" w:rsidRDefault="00A7559F" w:rsidP="00D93309">
            <w:pPr>
              <w:pStyle w:val="a3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A7559F" w:rsidRDefault="00A7559F" w:rsidP="00A7559F">
      <w:pPr>
        <w:pStyle w:val="a3"/>
        <w:rPr>
          <w:rFonts w:ascii="Times New Roman" w:hAnsi="Times New Roman" w:cs="Times New Roman"/>
          <w:sz w:val="28"/>
          <w:szCs w:val="28"/>
          <w:lang w:val="en-US"/>
        </w:rPr>
      </w:pPr>
    </w:p>
    <w:p w:rsidR="00A7559F" w:rsidRPr="00A7559F" w:rsidRDefault="00A7559F" w:rsidP="00A7559F">
      <w:pPr>
        <w:pStyle w:val="a3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7559F">
        <w:rPr>
          <w:rFonts w:ascii="Times New Roman" w:hAnsi="Times New Roman" w:cs="Times New Roman"/>
          <w:sz w:val="28"/>
          <w:szCs w:val="28"/>
          <w:lang w:val="en-US"/>
        </w:rPr>
        <w:t>210 1500</w:t>
      </w:r>
    </w:p>
    <w:p w:rsidR="00A7559F" w:rsidRPr="00A7559F" w:rsidRDefault="00A7559F" w:rsidP="00A7559F">
      <w:pPr>
        <w:pStyle w:val="a3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7559F">
        <w:rPr>
          <w:rFonts w:ascii="Times New Roman" w:hAnsi="Times New Roman" w:cs="Times New Roman"/>
          <w:sz w:val="28"/>
          <w:szCs w:val="28"/>
          <w:lang w:val="en-US"/>
        </w:rPr>
        <w:t>1500 210</w:t>
      </w:r>
    </w:p>
    <w:p w:rsidR="00A7559F" w:rsidRPr="00A7559F" w:rsidRDefault="00A7559F" w:rsidP="00A7559F">
      <w:pPr>
        <w:pStyle w:val="a3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7559F">
        <w:rPr>
          <w:rFonts w:ascii="Times New Roman" w:hAnsi="Times New Roman" w:cs="Times New Roman"/>
          <w:sz w:val="28"/>
          <w:szCs w:val="28"/>
          <w:lang w:val="en-US"/>
        </w:rPr>
        <w:t>210 1560</w:t>
      </w:r>
    </w:p>
    <w:p w:rsidR="00A7559F" w:rsidRPr="00A7559F" w:rsidRDefault="00A7559F" w:rsidP="00A7559F">
      <w:pPr>
        <w:pStyle w:val="a3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7559F">
        <w:rPr>
          <w:rFonts w:ascii="Times New Roman" w:hAnsi="Times New Roman" w:cs="Times New Roman"/>
          <w:sz w:val="28"/>
          <w:szCs w:val="28"/>
          <w:lang w:val="en-US"/>
        </w:rPr>
        <w:t>1560 210</w:t>
      </w:r>
    </w:p>
    <w:p w:rsidR="00A7559F" w:rsidRDefault="00A7559F" w:rsidP="00A7559F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A7559F" w:rsidRDefault="00A7559F" w:rsidP="00A7559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hat will be the output of the following code snippet?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45"/>
      </w:tblGrid>
      <w:tr w:rsidR="00A7559F" w:rsidTr="00A7559F">
        <w:tc>
          <w:tcPr>
            <w:tcW w:w="9345" w:type="dxa"/>
          </w:tcPr>
          <w:p w:rsidR="00A7559F" w:rsidRPr="00A7559F" w:rsidRDefault="00A7559F" w:rsidP="00A7559F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A7559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class</w:t>
            </w: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r w:rsidRPr="00A7559F">
              <w:rPr>
                <w:rFonts w:ascii="Consolas" w:hAnsi="Consolas" w:cs="Consolas"/>
                <w:color w:val="2B91AF"/>
                <w:sz w:val="24"/>
                <w:szCs w:val="24"/>
                <w:lang w:val="en-US"/>
              </w:rPr>
              <w:t>Program</w:t>
            </w:r>
          </w:p>
          <w:p w:rsidR="00A7559F" w:rsidRPr="00A7559F" w:rsidRDefault="00A7559F" w:rsidP="00A7559F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{</w:t>
            </w:r>
          </w:p>
          <w:p w:rsidR="00A7559F" w:rsidRPr="00A7559F" w:rsidRDefault="00A7559F" w:rsidP="00A7559F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r w:rsidRPr="00A7559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public</w:t>
            </w: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r w:rsidRPr="00A7559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static</w:t>
            </w: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r w:rsidRPr="00A7559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void</w:t>
            </w: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Main(</w:t>
            </w:r>
            <w:proofErr w:type="gramEnd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:rsidR="00A7559F" w:rsidRPr="00A7559F" w:rsidRDefault="00A7559F" w:rsidP="00A7559F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lastRenderedPageBreak/>
              <w:t xml:space="preserve">        {</w:t>
            </w:r>
          </w:p>
          <w:p w:rsidR="00A7559F" w:rsidRPr="00A7559F" w:rsidRDefault="00A7559F" w:rsidP="00A7559F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proofErr w:type="gramStart"/>
            <w:r w:rsidRPr="00A7559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t</w:t>
            </w: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[</w:t>
            </w:r>
            <w:proofErr w:type="gramEnd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] </w:t>
            </w:r>
            <w:proofErr w:type="spellStart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arr</w:t>
            </w:r>
            <w:proofErr w:type="spellEnd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= </w:t>
            </w:r>
            <w:r w:rsidRPr="00A7559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new</w:t>
            </w: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r w:rsidRPr="00A7559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t</w:t>
            </w: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[5] { 10, 12, 6, 8, 1 };</w:t>
            </w:r>
          </w:p>
          <w:p w:rsidR="00A7559F" w:rsidRPr="00A7559F" w:rsidRDefault="00A7559F" w:rsidP="00A7559F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r w:rsidRPr="00A7559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t</w:t>
            </w: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sum = 0;</w:t>
            </w:r>
          </w:p>
          <w:p w:rsidR="00A7559F" w:rsidRPr="00A7559F" w:rsidRDefault="00A7559F" w:rsidP="00A7559F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r w:rsidRPr="00A7559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for</w:t>
            </w: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(</w:t>
            </w:r>
            <w:r w:rsidRPr="00A7559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t</w:t>
            </w: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</w:t>
            </w:r>
            <w:proofErr w:type="spellEnd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= 0; </w:t>
            </w:r>
            <w:proofErr w:type="spellStart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</w:t>
            </w:r>
            <w:proofErr w:type="spellEnd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&lt; </w:t>
            </w:r>
            <w:proofErr w:type="spellStart"/>
            <w:proofErr w:type="gramStart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arr.Length</w:t>
            </w:r>
            <w:proofErr w:type="spellEnd"/>
            <w:proofErr w:type="gramEnd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; </w:t>
            </w:r>
            <w:proofErr w:type="spellStart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</w:t>
            </w:r>
            <w:proofErr w:type="spellEnd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++)</w:t>
            </w:r>
          </w:p>
          <w:p w:rsidR="00A7559F" w:rsidRPr="00A7559F" w:rsidRDefault="00A7559F" w:rsidP="00A7559F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{</w:t>
            </w:r>
          </w:p>
          <w:p w:rsidR="00A7559F" w:rsidRPr="00A7559F" w:rsidRDefault="00A7559F" w:rsidP="00A7559F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    </w:t>
            </w:r>
            <w:r w:rsidRPr="00A7559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f</w:t>
            </w: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</w:t>
            </w:r>
            <w:proofErr w:type="spellEnd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% 2 == 0)</w:t>
            </w:r>
          </w:p>
          <w:p w:rsidR="00A7559F" w:rsidRPr="00A7559F" w:rsidRDefault="00A7559F" w:rsidP="00A7559F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        sum += </w:t>
            </w:r>
            <w:proofErr w:type="spellStart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arr</w:t>
            </w:r>
            <w:proofErr w:type="spellEnd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[</w:t>
            </w:r>
            <w:proofErr w:type="spellStart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</w:t>
            </w:r>
            <w:proofErr w:type="spellEnd"/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];</w:t>
            </w:r>
          </w:p>
          <w:p w:rsidR="00A7559F" w:rsidRPr="00A7559F" w:rsidRDefault="00A7559F" w:rsidP="00A7559F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</w:rPr>
            </w:pPr>
            <w:r w:rsidRPr="00A7559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r w:rsidRPr="00A7559F"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:rsidR="00A7559F" w:rsidRPr="00A7559F" w:rsidRDefault="00A7559F" w:rsidP="00A7559F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</w:rPr>
            </w:pPr>
            <w:r w:rsidRPr="00A7559F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        </w:t>
            </w:r>
            <w:proofErr w:type="spellStart"/>
            <w:r w:rsidRPr="00A7559F">
              <w:rPr>
                <w:rFonts w:ascii="Consolas" w:hAnsi="Consolas" w:cs="Consolas"/>
                <w:color w:val="000000"/>
                <w:sz w:val="24"/>
                <w:szCs w:val="24"/>
              </w:rPr>
              <w:t>Console.WriteLine</w:t>
            </w:r>
            <w:proofErr w:type="spellEnd"/>
            <w:r w:rsidRPr="00A7559F">
              <w:rPr>
                <w:rFonts w:ascii="Consolas" w:hAnsi="Consolas" w:cs="Consolas"/>
                <w:color w:val="000000"/>
                <w:sz w:val="24"/>
                <w:szCs w:val="24"/>
              </w:rPr>
              <w:t>(</w:t>
            </w:r>
            <w:r w:rsidRPr="00A7559F">
              <w:rPr>
                <w:rFonts w:ascii="Consolas" w:hAnsi="Consolas" w:cs="Consolas"/>
                <w:color w:val="A31515"/>
                <w:sz w:val="24"/>
                <w:szCs w:val="24"/>
              </w:rPr>
              <w:t>"</w:t>
            </w:r>
            <w:proofErr w:type="spellStart"/>
            <w:r w:rsidRPr="00A7559F">
              <w:rPr>
                <w:rFonts w:ascii="Consolas" w:hAnsi="Consolas" w:cs="Consolas"/>
                <w:color w:val="A31515"/>
                <w:sz w:val="24"/>
                <w:szCs w:val="24"/>
              </w:rPr>
              <w:t>Sum</w:t>
            </w:r>
            <w:proofErr w:type="spellEnd"/>
            <w:r w:rsidRPr="00A7559F">
              <w:rPr>
                <w:rFonts w:ascii="Consolas" w:hAnsi="Consolas" w:cs="Consolas"/>
                <w:color w:val="A31515"/>
                <w:sz w:val="24"/>
                <w:szCs w:val="24"/>
              </w:rPr>
              <w:t xml:space="preserve"> = "</w:t>
            </w:r>
            <w:r w:rsidRPr="00A7559F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proofErr w:type="spellStart"/>
            <w:r w:rsidRPr="00A7559F">
              <w:rPr>
                <w:rFonts w:ascii="Consolas" w:hAnsi="Consolas" w:cs="Consolas"/>
                <w:color w:val="000000"/>
                <w:sz w:val="24"/>
                <w:szCs w:val="24"/>
              </w:rPr>
              <w:t>sum</w:t>
            </w:r>
            <w:proofErr w:type="spellEnd"/>
            <w:r w:rsidRPr="00A7559F">
              <w:rPr>
                <w:rFonts w:ascii="Consolas" w:hAnsi="Consolas" w:cs="Consolas"/>
                <w:color w:val="000000"/>
                <w:sz w:val="24"/>
                <w:szCs w:val="24"/>
              </w:rPr>
              <w:t>);</w:t>
            </w:r>
          </w:p>
          <w:p w:rsidR="00A7559F" w:rsidRPr="00A7559F" w:rsidRDefault="00A7559F" w:rsidP="00A7559F">
            <w:pPr>
              <w:autoSpaceDE w:val="0"/>
              <w:autoSpaceDN w:val="0"/>
              <w:adjustRightInd w:val="0"/>
              <w:ind w:left="360"/>
              <w:rPr>
                <w:rFonts w:ascii="Consolas" w:hAnsi="Consolas" w:cs="Consolas"/>
                <w:color w:val="000000"/>
                <w:sz w:val="24"/>
                <w:szCs w:val="24"/>
              </w:rPr>
            </w:pPr>
            <w:r w:rsidRPr="00A7559F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    }</w:t>
            </w:r>
          </w:p>
          <w:p w:rsidR="00A7559F" w:rsidRPr="00A7559F" w:rsidRDefault="00A7559F" w:rsidP="00A7559F">
            <w:pPr>
              <w:ind w:left="36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7559F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}</w:t>
            </w:r>
          </w:p>
        </w:tc>
      </w:tr>
    </w:tbl>
    <w:p w:rsidR="00A7559F" w:rsidRDefault="00A7559F" w:rsidP="00A7559F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A7559F" w:rsidRPr="00A7559F" w:rsidRDefault="00A7559F" w:rsidP="00A7559F">
      <w:pPr>
        <w:pStyle w:val="a3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7559F">
        <w:rPr>
          <w:rFonts w:ascii="Times New Roman" w:hAnsi="Times New Roman" w:cs="Times New Roman"/>
          <w:sz w:val="28"/>
          <w:szCs w:val="28"/>
          <w:lang w:val="en-US"/>
        </w:rPr>
        <w:t>22</w:t>
      </w:r>
    </w:p>
    <w:p w:rsidR="00A7559F" w:rsidRPr="00A7559F" w:rsidRDefault="00A7559F" w:rsidP="00A7559F">
      <w:pPr>
        <w:pStyle w:val="a3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7559F">
        <w:rPr>
          <w:rFonts w:ascii="Times New Roman" w:hAnsi="Times New Roman" w:cs="Times New Roman"/>
          <w:sz w:val="28"/>
          <w:szCs w:val="28"/>
          <w:lang w:val="en-US"/>
        </w:rPr>
        <w:t>17</w:t>
      </w:r>
    </w:p>
    <w:p w:rsidR="00A7559F" w:rsidRPr="00A7559F" w:rsidRDefault="00A7559F" w:rsidP="00A7559F">
      <w:pPr>
        <w:pStyle w:val="a3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7559F">
        <w:rPr>
          <w:rFonts w:ascii="Times New Roman" w:hAnsi="Times New Roman" w:cs="Times New Roman"/>
          <w:sz w:val="28"/>
          <w:szCs w:val="28"/>
          <w:lang w:val="en-US"/>
        </w:rPr>
        <w:t>16</w:t>
      </w:r>
    </w:p>
    <w:p w:rsidR="00A7559F" w:rsidRPr="00A7559F" w:rsidRDefault="00A7559F" w:rsidP="00A7559F">
      <w:pPr>
        <w:pStyle w:val="a3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7559F">
        <w:rPr>
          <w:rFonts w:ascii="Times New Roman" w:hAnsi="Times New Roman" w:cs="Times New Roman"/>
          <w:sz w:val="28"/>
          <w:szCs w:val="28"/>
          <w:lang w:val="en-US"/>
        </w:rPr>
        <w:t>21</w:t>
      </w:r>
    </w:p>
    <w:p w:rsidR="00A7559F" w:rsidRDefault="00A7559F" w:rsidP="00A7559F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A7559F" w:rsidRDefault="00A7559F" w:rsidP="00A7559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hat will be the output of the following code snippet?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45"/>
      </w:tblGrid>
      <w:tr w:rsidR="00A7559F" w:rsidTr="00D93309">
        <w:tc>
          <w:tcPr>
            <w:tcW w:w="9345" w:type="dxa"/>
          </w:tcPr>
          <w:p w:rsidR="00A7559F" w:rsidRPr="00F95348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</w:t>
            </w:r>
            <w:r w:rsidRPr="00F95348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class</w:t>
            </w: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r w:rsidRPr="00F95348">
              <w:rPr>
                <w:rFonts w:ascii="Consolas" w:hAnsi="Consolas" w:cs="Consolas"/>
                <w:color w:val="2B91AF"/>
                <w:sz w:val="24"/>
                <w:szCs w:val="24"/>
                <w:lang w:val="en-US"/>
              </w:rPr>
              <w:t>Program</w:t>
            </w:r>
          </w:p>
          <w:p w:rsidR="00A7559F" w:rsidRPr="00F95348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{</w:t>
            </w:r>
          </w:p>
          <w:p w:rsidR="00A7559F" w:rsidRPr="00F95348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r w:rsidRPr="00F95348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public</w:t>
            </w: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r w:rsidRPr="00F95348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static</w:t>
            </w: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r w:rsidRPr="00F95348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void</w:t>
            </w: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Main(</w:t>
            </w:r>
            <w:proofErr w:type="gramEnd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:rsidR="00A7559F" w:rsidRPr="00F95348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{</w:t>
            </w:r>
          </w:p>
          <w:p w:rsidR="00A7559F" w:rsidRPr="00F95348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proofErr w:type="gramStart"/>
            <w:r w:rsidRPr="00F95348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t</w:t>
            </w: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[</w:t>
            </w:r>
            <w:proofErr w:type="gramEnd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] </w:t>
            </w:r>
            <w:proofErr w:type="spellStart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arr</w:t>
            </w:r>
            <w:proofErr w:type="spellEnd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= </w:t>
            </w:r>
            <w:r w:rsidRPr="00F95348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new</w:t>
            </w: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r w:rsidRPr="00F95348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t</w:t>
            </w: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[] { 6, 3, 9, 10, 1, 7, 12 };</w:t>
            </w:r>
          </w:p>
          <w:p w:rsidR="00A7559F" w:rsidRPr="00F95348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r w:rsidRPr="00F95348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t</w:t>
            </w: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sum = 0;</w:t>
            </w:r>
          </w:p>
          <w:p w:rsidR="00A7559F" w:rsidRPr="00F95348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r w:rsidRPr="00F95348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for</w:t>
            </w: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(</w:t>
            </w:r>
            <w:r w:rsidRPr="00F95348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t</w:t>
            </w: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</w:t>
            </w:r>
            <w:proofErr w:type="spellEnd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= 0; </w:t>
            </w:r>
            <w:proofErr w:type="spellStart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</w:t>
            </w:r>
            <w:proofErr w:type="spellEnd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&lt; </w:t>
            </w:r>
            <w:proofErr w:type="spellStart"/>
            <w:proofErr w:type="gramStart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arr.Length</w:t>
            </w:r>
            <w:proofErr w:type="spellEnd"/>
            <w:proofErr w:type="gramEnd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; </w:t>
            </w:r>
            <w:proofErr w:type="spellStart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</w:t>
            </w:r>
            <w:proofErr w:type="spellEnd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++)</w:t>
            </w:r>
          </w:p>
          <w:p w:rsidR="00A7559F" w:rsidRPr="00F95348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{</w:t>
            </w:r>
          </w:p>
          <w:p w:rsidR="00A7559F" w:rsidRPr="00F95348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    </w:t>
            </w:r>
            <w:r w:rsidRPr="00F95348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f</w:t>
            </w: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</w:t>
            </w:r>
            <w:proofErr w:type="spellEnd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% 3 == 0)</w:t>
            </w:r>
          </w:p>
          <w:p w:rsidR="00A7559F" w:rsidRPr="00F95348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        sum += </w:t>
            </w:r>
            <w:proofErr w:type="spellStart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arr</w:t>
            </w:r>
            <w:proofErr w:type="spellEnd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[</w:t>
            </w:r>
            <w:proofErr w:type="spellStart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</w:t>
            </w:r>
            <w:proofErr w:type="spellEnd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];</w:t>
            </w:r>
          </w:p>
          <w:p w:rsidR="00A7559F" w:rsidRPr="00F95348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    </w:t>
            </w:r>
            <w:r w:rsidRPr="00F95348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else</w:t>
            </w:r>
          </w:p>
          <w:p w:rsidR="00A7559F" w:rsidRPr="00F95348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        sum += 1;</w:t>
            </w:r>
          </w:p>
          <w:p w:rsidR="00A7559F" w:rsidRPr="00F95348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}</w:t>
            </w:r>
          </w:p>
          <w:p w:rsidR="00A7559F" w:rsidRPr="00F95348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Console.WriteLine</w:t>
            </w:r>
            <w:proofErr w:type="spellEnd"/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r w:rsidRPr="00F95348">
              <w:rPr>
                <w:rFonts w:ascii="Consolas" w:hAnsi="Consolas" w:cs="Consolas"/>
                <w:color w:val="A31515"/>
                <w:sz w:val="24"/>
                <w:szCs w:val="24"/>
                <w:lang w:val="en-US"/>
              </w:rPr>
              <w:t>"Sum = "</w:t>
            </w: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+ sum);</w:t>
            </w:r>
          </w:p>
          <w:p w:rsidR="00A7559F" w:rsidRPr="00F95348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</w:rPr>
            </w:pPr>
            <w:r w:rsidRPr="00F95348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r w:rsidRPr="00F95348"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:rsidR="00A7559F" w:rsidRPr="00F95348" w:rsidRDefault="00A7559F" w:rsidP="00D933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</w:rPr>
            </w:pPr>
            <w:r w:rsidRPr="00F95348"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}</w:t>
            </w:r>
          </w:p>
        </w:tc>
      </w:tr>
    </w:tbl>
    <w:p w:rsidR="00A7559F" w:rsidRPr="00A7559F" w:rsidRDefault="00A7559F" w:rsidP="00A7559F">
      <w:pPr>
        <w:pStyle w:val="a3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7559F">
        <w:rPr>
          <w:rFonts w:ascii="Times New Roman" w:hAnsi="Times New Roman" w:cs="Times New Roman"/>
          <w:sz w:val="28"/>
          <w:szCs w:val="28"/>
          <w:lang w:val="en-US"/>
        </w:rPr>
        <w:t>32</w:t>
      </w:r>
    </w:p>
    <w:p w:rsidR="00A7559F" w:rsidRPr="00A7559F" w:rsidRDefault="00A7559F" w:rsidP="00A7559F">
      <w:pPr>
        <w:pStyle w:val="a3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7559F">
        <w:rPr>
          <w:rFonts w:ascii="Times New Roman" w:hAnsi="Times New Roman" w:cs="Times New Roman"/>
          <w:sz w:val="28"/>
          <w:szCs w:val="28"/>
          <w:lang w:val="en-US"/>
        </w:rPr>
        <w:t>20</w:t>
      </w:r>
    </w:p>
    <w:p w:rsidR="00A7559F" w:rsidRPr="00A7559F" w:rsidRDefault="00A7559F" w:rsidP="00A7559F">
      <w:pPr>
        <w:pStyle w:val="a3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7559F">
        <w:rPr>
          <w:rFonts w:ascii="Times New Roman" w:hAnsi="Times New Roman" w:cs="Times New Roman"/>
          <w:sz w:val="28"/>
          <w:szCs w:val="28"/>
          <w:lang w:val="en-US"/>
        </w:rPr>
        <w:t>22</w:t>
      </w:r>
    </w:p>
    <w:p w:rsidR="00A7559F" w:rsidRPr="00A7559F" w:rsidRDefault="00A7559F" w:rsidP="00A7559F">
      <w:pPr>
        <w:pStyle w:val="a3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7559F">
        <w:rPr>
          <w:rFonts w:ascii="Times New Roman" w:hAnsi="Times New Roman" w:cs="Times New Roman"/>
          <w:sz w:val="28"/>
          <w:szCs w:val="28"/>
          <w:lang w:val="en-US"/>
        </w:rPr>
        <w:t>31</w:t>
      </w:r>
    </w:p>
    <w:p w:rsidR="00A7559F" w:rsidRPr="00007B9A" w:rsidRDefault="00A7559F" w:rsidP="00A7559F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703E4" w:rsidRDefault="005703E4"/>
    <w:sectPr w:rsidR="005703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03765"/>
    <w:multiLevelType w:val="hybridMultilevel"/>
    <w:tmpl w:val="A17696D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1D017E"/>
    <w:multiLevelType w:val="hybridMultilevel"/>
    <w:tmpl w:val="B5AE5C5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AFC4C8B"/>
    <w:multiLevelType w:val="hybridMultilevel"/>
    <w:tmpl w:val="7744DB7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0F43ECC"/>
    <w:multiLevelType w:val="hybridMultilevel"/>
    <w:tmpl w:val="D79C3B6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1827652"/>
    <w:multiLevelType w:val="hybridMultilevel"/>
    <w:tmpl w:val="D05CFF3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1CC12AE"/>
    <w:multiLevelType w:val="hybridMultilevel"/>
    <w:tmpl w:val="B3F65F5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4B70F83"/>
    <w:multiLevelType w:val="hybridMultilevel"/>
    <w:tmpl w:val="B41C3A7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AA7527"/>
    <w:multiLevelType w:val="hybridMultilevel"/>
    <w:tmpl w:val="95E29286"/>
    <w:lvl w:ilvl="0" w:tplc="ECFC090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CC0385"/>
    <w:multiLevelType w:val="hybridMultilevel"/>
    <w:tmpl w:val="8630547E"/>
    <w:lvl w:ilvl="0" w:tplc="04190001">
      <w:start w:val="1"/>
      <w:numFmt w:val="bullet"/>
      <w:lvlText w:val=""/>
      <w:lvlJc w:val="left"/>
      <w:pPr>
        <w:ind w:left="163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5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9" w:hanging="360"/>
      </w:pPr>
      <w:rPr>
        <w:rFonts w:ascii="Wingdings" w:hAnsi="Wingdings" w:hint="default"/>
      </w:rPr>
    </w:lvl>
  </w:abstractNum>
  <w:abstractNum w:abstractNumId="9" w15:restartNumberingAfterBreak="0">
    <w:nsid w:val="4FED76F4"/>
    <w:multiLevelType w:val="hybridMultilevel"/>
    <w:tmpl w:val="7944B1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2CA65CE"/>
    <w:multiLevelType w:val="hybridMultilevel"/>
    <w:tmpl w:val="B32AD3D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2621B5"/>
    <w:multiLevelType w:val="hybridMultilevel"/>
    <w:tmpl w:val="9B64B2E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48F3EB0"/>
    <w:multiLevelType w:val="hybridMultilevel"/>
    <w:tmpl w:val="3550B15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6EF6252"/>
    <w:multiLevelType w:val="hybridMultilevel"/>
    <w:tmpl w:val="45AAEFB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47224AE"/>
    <w:multiLevelType w:val="hybridMultilevel"/>
    <w:tmpl w:val="9DF40042"/>
    <w:lvl w:ilvl="0" w:tplc="041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5" w15:restartNumberingAfterBreak="0">
    <w:nsid w:val="6D26216E"/>
    <w:multiLevelType w:val="hybridMultilevel"/>
    <w:tmpl w:val="43BA90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2"/>
  </w:num>
  <w:num w:numId="4">
    <w:abstractNumId w:val="10"/>
  </w:num>
  <w:num w:numId="5">
    <w:abstractNumId w:val="8"/>
  </w:num>
  <w:num w:numId="6">
    <w:abstractNumId w:val="2"/>
  </w:num>
  <w:num w:numId="7">
    <w:abstractNumId w:val="13"/>
  </w:num>
  <w:num w:numId="8">
    <w:abstractNumId w:val="1"/>
  </w:num>
  <w:num w:numId="9">
    <w:abstractNumId w:val="3"/>
  </w:num>
  <w:num w:numId="10">
    <w:abstractNumId w:val="9"/>
  </w:num>
  <w:num w:numId="11">
    <w:abstractNumId w:val="11"/>
  </w:num>
  <w:num w:numId="12">
    <w:abstractNumId w:val="14"/>
  </w:num>
  <w:num w:numId="13">
    <w:abstractNumId w:val="0"/>
  </w:num>
  <w:num w:numId="14">
    <w:abstractNumId w:val="4"/>
  </w:num>
  <w:num w:numId="15">
    <w:abstractNumId w:val="15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jUwNzI0NjM1MTBV0lEKTi0uzszPAykwrAUAccf9NSwAAAA="/>
  </w:docVars>
  <w:rsids>
    <w:rsidRoot w:val="00A7559F"/>
    <w:rsid w:val="000443CD"/>
    <w:rsid w:val="005703E4"/>
    <w:rsid w:val="005B73A2"/>
    <w:rsid w:val="00A7559F"/>
    <w:rsid w:val="00DF477B"/>
    <w:rsid w:val="00EA2AD7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8874BD"/>
  <w15:chartTrackingRefBased/>
  <w15:docId w15:val="{F7B61795-078C-43B7-B48F-E1C3DBF92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559F"/>
    <w:pPr>
      <w:ind w:left="720"/>
      <w:contextualSpacing/>
    </w:pPr>
    <w:rPr>
      <w:lang w:val="ru-RU"/>
    </w:rPr>
  </w:style>
  <w:style w:type="character" w:styleId="HTML">
    <w:name w:val="HTML Code"/>
    <w:basedOn w:val="a0"/>
    <w:uiPriority w:val="99"/>
    <w:semiHidden/>
    <w:unhideWhenUsed/>
    <w:rsid w:val="00A7559F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A755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A7559F"/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token">
    <w:name w:val="token"/>
    <w:basedOn w:val="a0"/>
    <w:rsid w:val="00A7559F"/>
  </w:style>
  <w:style w:type="character" w:customStyle="1" w:styleId="hljs-keyword">
    <w:name w:val="hljs-keyword"/>
    <w:basedOn w:val="a0"/>
    <w:rsid w:val="00A7559F"/>
  </w:style>
  <w:style w:type="character" w:customStyle="1" w:styleId="hljs-number">
    <w:name w:val="hljs-number"/>
    <w:basedOn w:val="a0"/>
    <w:rsid w:val="00A7559F"/>
  </w:style>
  <w:style w:type="character" w:customStyle="1" w:styleId="hljs-string">
    <w:name w:val="hljs-string"/>
    <w:basedOn w:val="a0"/>
    <w:rsid w:val="00A7559F"/>
  </w:style>
  <w:style w:type="table" w:styleId="a4">
    <w:name w:val="Table Grid"/>
    <w:basedOn w:val="a1"/>
    <w:uiPriority w:val="39"/>
    <w:rsid w:val="00A7559F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783</Words>
  <Characters>4469</Characters>
  <Application>Microsoft Office Word</Application>
  <DocSecurity>0</DocSecurity>
  <Lines>37</Lines>
  <Paragraphs>10</Paragraphs>
  <ScaleCrop>false</ScaleCrop>
  <Company/>
  <LinksUpToDate>false</LinksUpToDate>
  <CharactersWithSpaces>5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1-12-15T09:44:00Z</dcterms:created>
  <dcterms:modified xsi:type="dcterms:W3CDTF">2021-12-15T09:52:00Z</dcterms:modified>
</cp:coreProperties>
</file>